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872CEF" w14:textId="0DCA55E5" w:rsidR="00FE57C5" w:rsidRDefault="002A6133" w:rsidP="00104DF6">
      <w:pPr>
        <w:ind w:left="-426"/>
        <w:jc w:val="center"/>
        <w:rPr>
          <w:rFonts w:ascii="Arial" w:hAnsi="Arial" w:cs="Arial"/>
        </w:rPr>
      </w:pPr>
      <w:r w:rsidRPr="002A6133">
        <w:rPr>
          <w:rFonts w:ascii="Arial" w:hAnsi="Arial" w:cs="Arial"/>
          <w:b/>
          <w:sz w:val="36"/>
        </w:rPr>
        <w:t>G</w:t>
      </w:r>
      <w:r w:rsidR="00137C3C">
        <w:rPr>
          <w:rFonts w:ascii="Arial" w:hAnsi="Arial" w:cs="Arial"/>
          <w:b/>
          <w:sz w:val="36"/>
        </w:rPr>
        <w:t>6</w:t>
      </w:r>
      <w:r w:rsidRPr="002A6133">
        <w:rPr>
          <w:rFonts w:ascii="Arial" w:hAnsi="Arial" w:cs="Arial"/>
          <w:b/>
          <w:sz w:val="36"/>
        </w:rPr>
        <w:t xml:space="preserve"> – </w:t>
      </w:r>
      <w:r w:rsidR="00137C3C">
        <w:rPr>
          <w:rFonts w:ascii="Arial" w:hAnsi="Arial" w:cs="Arial"/>
          <w:b/>
          <w:sz w:val="36"/>
        </w:rPr>
        <w:t>Sustainable operations</w:t>
      </w:r>
    </w:p>
    <w:tbl>
      <w:tblPr>
        <w:tblpPr w:leftFromText="180" w:rightFromText="180" w:vertAnchor="page" w:horzAnchor="margin" w:tblpXSpec="center" w:tblpY="4246"/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5"/>
        <w:gridCol w:w="3950"/>
        <w:gridCol w:w="3685"/>
        <w:gridCol w:w="4111"/>
      </w:tblGrid>
      <w:tr w:rsidR="00D40722" w:rsidRPr="00A2242D" w14:paraId="6E777021" w14:textId="77777777" w:rsidTr="00104DF6">
        <w:trPr>
          <w:trHeight w:val="229"/>
        </w:trPr>
        <w:tc>
          <w:tcPr>
            <w:tcW w:w="3705" w:type="dxa"/>
            <w:shd w:val="clear" w:color="auto" w:fill="1F497D" w:themeFill="text2"/>
            <w:noWrap/>
            <w:vAlign w:val="center"/>
            <w:hideMark/>
          </w:tcPr>
          <w:p w14:paraId="02D3A8C4" w14:textId="77777777" w:rsidR="00D40722" w:rsidRPr="001B16FD" w:rsidRDefault="00D40722" w:rsidP="00104D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0"/>
                <w:lang w:eastAsia="en-GB"/>
              </w:rPr>
            </w:pPr>
            <w:r w:rsidRPr="001B16FD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0"/>
                <w:lang w:eastAsia="en-GB"/>
              </w:rPr>
              <w:t>Question</w:t>
            </w:r>
          </w:p>
        </w:tc>
        <w:tc>
          <w:tcPr>
            <w:tcW w:w="3950" w:type="dxa"/>
            <w:shd w:val="clear" w:color="auto" w:fill="1F497D" w:themeFill="text2"/>
            <w:noWrap/>
            <w:vAlign w:val="center"/>
            <w:hideMark/>
          </w:tcPr>
          <w:p w14:paraId="0CFE15D0" w14:textId="77777777" w:rsidR="00D40722" w:rsidRPr="001B16FD" w:rsidRDefault="00D40722" w:rsidP="00104D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0"/>
                <w:lang w:eastAsia="en-GB"/>
              </w:rPr>
            </w:pPr>
            <w:r w:rsidRPr="001B16FD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0"/>
                <w:lang w:eastAsia="en-GB"/>
              </w:rPr>
              <w:t>Things to consider</w:t>
            </w:r>
          </w:p>
        </w:tc>
        <w:tc>
          <w:tcPr>
            <w:tcW w:w="3685" w:type="dxa"/>
            <w:shd w:val="clear" w:color="auto" w:fill="1F497D" w:themeFill="text2"/>
            <w:noWrap/>
            <w:vAlign w:val="center"/>
            <w:hideMark/>
          </w:tcPr>
          <w:p w14:paraId="0A977F4B" w14:textId="77777777" w:rsidR="00D40722" w:rsidRPr="001B16FD" w:rsidRDefault="00D40722" w:rsidP="00104D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0"/>
                <w:lang w:eastAsia="en-GB"/>
              </w:rPr>
            </w:pPr>
            <w:r w:rsidRPr="001B16FD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0"/>
                <w:lang w:eastAsia="en-GB"/>
              </w:rPr>
              <w:t>Evidence</w:t>
            </w:r>
          </w:p>
        </w:tc>
        <w:tc>
          <w:tcPr>
            <w:tcW w:w="4111" w:type="dxa"/>
            <w:shd w:val="clear" w:color="auto" w:fill="1F497D" w:themeFill="text2"/>
            <w:noWrap/>
            <w:vAlign w:val="center"/>
            <w:hideMark/>
          </w:tcPr>
          <w:p w14:paraId="70FB2997" w14:textId="77777777" w:rsidR="00D40722" w:rsidRPr="001B16FD" w:rsidRDefault="00D40722" w:rsidP="00104D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0"/>
                <w:lang w:eastAsia="en-GB"/>
              </w:rPr>
            </w:pPr>
            <w:r w:rsidRPr="001B16FD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0"/>
                <w:lang w:eastAsia="en-GB"/>
              </w:rPr>
              <w:t>Guidance available</w:t>
            </w:r>
          </w:p>
        </w:tc>
      </w:tr>
      <w:tr w:rsidR="00174B36" w:rsidRPr="00A2242D" w14:paraId="7E3FAB0E" w14:textId="77777777" w:rsidTr="001232AD">
        <w:trPr>
          <w:trHeight w:val="5147"/>
        </w:trPr>
        <w:tc>
          <w:tcPr>
            <w:tcW w:w="3705" w:type="dxa"/>
            <w:shd w:val="clear" w:color="auto" w:fill="auto"/>
            <w:noWrap/>
            <w:vAlign w:val="center"/>
          </w:tcPr>
          <w:p w14:paraId="7715990C" w14:textId="264DFA46" w:rsidR="00174B36" w:rsidRDefault="00174B36" w:rsidP="00104DF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29D5354" w14:textId="77777777" w:rsidR="00174B36" w:rsidRDefault="00174B36" w:rsidP="00104DF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8927BA2" w14:textId="566F7760" w:rsidR="00174B36" w:rsidRPr="00CB45F3" w:rsidRDefault="00174B36" w:rsidP="00CB45F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By reviewing </w:t>
            </w:r>
            <w:r w:rsidR="0041319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your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fleet operation, can you </w:t>
            </w:r>
            <w:r w:rsidRPr="00CB45F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further improve </w:t>
            </w:r>
            <w:r w:rsidR="0041319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your </w:t>
            </w:r>
            <w:r w:rsidRPr="00CB45F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nvironment</w:t>
            </w:r>
            <w:r w:rsidR="0041319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l</w:t>
            </w:r>
            <w:r w:rsidRPr="00CB45F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performance, road safety and efficiency? </w:t>
            </w:r>
          </w:p>
          <w:p w14:paraId="669DBF94" w14:textId="77777777" w:rsidR="00174B36" w:rsidRPr="00A2242D" w:rsidRDefault="00174B36" w:rsidP="00104DF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950" w:type="dxa"/>
            <w:shd w:val="clear" w:color="auto" w:fill="auto"/>
            <w:vAlign w:val="center"/>
          </w:tcPr>
          <w:p w14:paraId="7942FBC1" w14:textId="42A10F3F" w:rsidR="00174B36" w:rsidRPr="00C77A56" w:rsidRDefault="00174B36" w:rsidP="00C77A5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9C12702" w14:textId="77777777" w:rsidR="00174B36" w:rsidRPr="00CB45F3" w:rsidRDefault="00174B36" w:rsidP="00CB45F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B45F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Vehicles designed for more efficient operations</w:t>
            </w:r>
          </w:p>
          <w:p w14:paraId="22023000" w14:textId="0D437E03" w:rsidR="00174B36" w:rsidRPr="00CB45F3" w:rsidRDefault="00174B36" w:rsidP="00CB45F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B45F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ltra</w:t>
            </w:r>
            <w:r w:rsidR="0041319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</w:t>
            </w:r>
            <w:r w:rsidRPr="00CB45F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ow and zero</w:t>
            </w:r>
            <w:r w:rsidR="0041319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</w:t>
            </w:r>
            <w:r w:rsidRPr="00CB45F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mission capable vehicles</w:t>
            </w:r>
          </w:p>
          <w:p w14:paraId="48F83349" w14:textId="77777777" w:rsidR="00174B36" w:rsidRPr="00CB45F3" w:rsidRDefault="00174B36" w:rsidP="00CB45F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B45F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afer vehicles that are best in class for direct vision</w:t>
            </w:r>
          </w:p>
          <w:p w14:paraId="74D455B4" w14:textId="77777777" w:rsidR="00174B36" w:rsidRPr="009F3195" w:rsidRDefault="00174B36" w:rsidP="00C77A56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14:paraId="10E8C099" w14:textId="7145EE49" w:rsidR="00174B36" w:rsidRPr="00A2242D" w:rsidRDefault="00174B36" w:rsidP="004131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2242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mplete the document below which shows you have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evaluated environmental performance, road safety and efficiency with a view to improving  </w:t>
            </w:r>
            <w:r w:rsidRPr="00A2242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4111" w:type="dxa"/>
            <w:shd w:val="clear" w:color="auto" w:fill="auto"/>
            <w:noWrap/>
            <w:vAlign w:val="center"/>
          </w:tcPr>
          <w:p w14:paraId="4C3157C4" w14:textId="33423199" w:rsidR="00174B36" w:rsidRPr="008F0299" w:rsidRDefault="00174B36" w:rsidP="00104DF6">
            <w:pPr>
              <w:spacing w:after="0" w:line="240" w:lineRule="auto"/>
              <w:rPr>
                <w:rStyle w:val="Hyperlink"/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68578A35" w14:textId="77777777" w:rsidR="00174B36" w:rsidRDefault="00174B36" w:rsidP="00104DF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</w:p>
          <w:p w14:paraId="015DFFC1" w14:textId="22D36560" w:rsidR="00174B36" w:rsidRPr="00CB0959" w:rsidRDefault="00413195" w:rsidP="008F029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B0959">
              <w:rPr>
                <w:rFonts w:ascii="Arial" w:hAnsi="Arial" w:cs="Arial"/>
                <w:sz w:val="20"/>
                <w:szCs w:val="20"/>
              </w:rPr>
              <w:t>LoC</w:t>
            </w:r>
            <w:r>
              <w:rPr>
                <w:rFonts w:ascii="Arial" w:hAnsi="Arial" w:cs="Arial"/>
                <w:sz w:val="20"/>
                <w:szCs w:val="20"/>
              </w:rPr>
              <w:t>ITY</w:t>
            </w:r>
            <w:r w:rsidRPr="00CB095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4B36" w:rsidRPr="00CB0959">
              <w:rPr>
                <w:rFonts w:ascii="Arial" w:hAnsi="Arial" w:cs="Arial"/>
                <w:sz w:val="20"/>
                <w:szCs w:val="20"/>
              </w:rPr>
              <w:t xml:space="preserve">Commercial Vehicle Finder tool </w:t>
            </w:r>
          </w:p>
          <w:p w14:paraId="0E294331" w14:textId="77777777" w:rsidR="00174B36" w:rsidRPr="00CB0959" w:rsidRDefault="0014436F" w:rsidP="008F029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hyperlink r:id="rId8" w:tgtFrame="_blank" w:history="1">
              <w:r w:rsidR="00174B36" w:rsidRPr="00CB0959">
                <w:rPr>
                  <w:rFonts w:ascii="Arial" w:hAnsi="Arial" w:cs="Arial"/>
                  <w:color w:val="0000FF" w:themeColor="hyperlink"/>
                  <w:sz w:val="20"/>
                  <w:szCs w:val="20"/>
                  <w:u w:val="single"/>
                </w:rPr>
                <w:t>www.locity.org.uk/locity-commercial-vehicle-finder/</w:t>
              </w:r>
            </w:hyperlink>
          </w:p>
          <w:p w14:paraId="53A8330C" w14:textId="77777777" w:rsidR="00174B36" w:rsidRDefault="00174B36" w:rsidP="00104DF6">
            <w:pPr>
              <w:spacing w:after="0" w:line="240" w:lineRule="auto"/>
              <w:rPr>
                <w:rStyle w:val="Hyperlink"/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CB095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Guidance, publications and funding information available on the </w:t>
            </w:r>
            <w:hyperlink r:id="rId9" w:history="1">
              <w:r w:rsidRPr="00CB0959">
                <w:rPr>
                  <w:rStyle w:val="Hyperlink"/>
                  <w:rFonts w:ascii="Arial" w:eastAsia="Times New Roman" w:hAnsi="Arial" w:cs="Arial"/>
                  <w:sz w:val="20"/>
                  <w:szCs w:val="20"/>
                  <w:lang w:eastAsia="en-GB"/>
                </w:rPr>
                <w:t>Office for Low Emission Vehicles website</w:t>
              </w:r>
            </w:hyperlink>
          </w:p>
          <w:p w14:paraId="76BB2F98" w14:textId="77777777" w:rsidR="00174B36" w:rsidRDefault="00174B36" w:rsidP="00104DF6">
            <w:pPr>
              <w:spacing w:after="0" w:line="240" w:lineRule="auto"/>
              <w:rPr>
                <w:rStyle w:val="Hyperlink"/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</w:p>
          <w:p w14:paraId="061DCB11" w14:textId="35F28B75" w:rsidR="00174B36" w:rsidRPr="00CB0959" w:rsidRDefault="00413195" w:rsidP="00104DF6">
            <w:pPr>
              <w:spacing w:after="0" w:line="240" w:lineRule="auto"/>
              <w:rPr>
                <w:rStyle w:val="Hyperlink"/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FORS Professional </w:t>
            </w:r>
            <w:r w:rsidR="00174B36" w:rsidRPr="00CB095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e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</w:t>
            </w:r>
            <w:r w:rsidR="00174B36" w:rsidRPr="00CB095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earning modules for fuel efficient driving techniques and alternative fuel vehicles available </w:t>
            </w:r>
            <w:hyperlink r:id="rId10" w:history="1">
              <w:r w:rsidR="00174B36" w:rsidRPr="00CB0959">
                <w:rPr>
                  <w:rStyle w:val="Hyperlink"/>
                  <w:rFonts w:ascii="Arial" w:eastAsia="Times New Roman" w:hAnsi="Arial" w:cs="Arial"/>
                  <w:sz w:val="20"/>
                  <w:szCs w:val="20"/>
                  <w:lang w:eastAsia="en-GB"/>
                </w:rPr>
                <w:t>here</w:t>
              </w:r>
            </w:hyperlink>
            <w:r>
              <w:rPr>
                <w:rStyle w:val="Hyperlink"/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or drivers and managers</w:t>
            </w:r>
          </w:p>
          <w:p w14:paraId="4003ED91" w14:textId="77777777" w:rsidR="00174B36" w:rsidRDefault="00174B36" w:rsidP="00104DF6">
            <w:pPr>
              <w:spacing w:after="0" w:line="240" w:lineRule="auto"/>
              <w:rPr>
                <w:rStyle w:val="Hyperlink"/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</w:p>
          <w:p w14:paraId="71BDBBD3" w14:textId="77777777" w:rsidR="00174B36" w:rsidRDefault="00174B36" w:rsidP="00104DF6">
            <w:pPr>
              <w:spacing w:after="0" w:line="240" w:lineRule="auto"/>
              <w:rPr>
                <w:rStyle w:val="Hyperlink"/>
                <w:highlight w:val="yellow"/>
              </w:rPr>
            </w:pPr>
          </w:p>
          <w:p w14:paraId="16DB79ED" w14:textId="34DCC64B" w:rsidR="00174B36" w:rsidRPr="00CB0959" w:rsidRDefault="00174B36" w:rsidP="00104DF6">
            <w:pPr>
              <w:spacing w:after="0" w:line="240" w:lineRule="auto"/>
              <w:rPr>
                <w:rStyle w:val="Hyperlink"/>
              </w:rPr>
            </w:pPr>
            <w:r w:rsidRPr="00CB095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The </w:t>
            </w:r>
            <w:hyperlink r:id="rId11" w:history="1">
              <w:r w:rsidRPr="00CB0959">
                <w:rPr>
                  <w:rStyle w:val="Hyperlink"/>
                  <w:rFonts w:ascii="Arial" w:eastAsia="Times New Roman" w:hAnsi="Arial" w:cs="Arial"/>
                  <w:sz w:val="20"/>
                  <w:szCs w:val="20"/>
                  <w:lang w:eastAsia="en-GB"/>
                </w:rPr>
                <w:t>Low Carbon Vehicle Partnership (LCVP)</w:t>
              </w:r>
            </w:hyperlink>
            <w:r w:rsidRPr="00CB095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has published a report on its emissions testing to compare the performance of a range of urban delivery commercial vehicles</w:t>
            </w:r>
          </w:p>
          <w:p w14:paraId="7CE13EB4" w14:textId="77777777" w:rsidR="00174B36" w:rsidRDefault="00174B36" w:rsidP="00104DF6">
            <w:pPr>
              <w:spacing w:after="0" w:line="240" w:lineRule="auto"/>
              <w:rPr>
                <w:rStyle w:val="Hyperlink"/>
                <w:highlight w:val="yellow"/>
              </w:rPr>
            </w:pPr>
          </w:p>
          <w:p w14:paraId="60036B7E" w14:textId="77777777" w:rsidR="00174B36" w:rsidRPr="00CB0959" w:rsidRDefault="00174B36" w:rsidP="001232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174B36" w:rsidRPr="00A2242D" w14:paraId="35764AA7" w14:textId="77777777" w:rsidTr="00B11504">
        <w:trPr>
          <w:trHeight w:val="4826"/>
        </w:trPr>
        <w:tc>
          <w:tcPr>
            <w:tcW w:w="3705" w:type="dxa"/>
            <w:shd w:val="clear" w:color="auto" w:fill="auto"/>
            <w:vAlign w:val="center"/>
          </w:tcPr>
          <w:p w14:paraId="7D3F9AD1" w14:textId="77777777" w:rsidR="00174B36" w:rsidRDefault="00174B36" w:rsidP="00104DF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 xml:space="preserve">By reviewing transport operations can you evaluate the use of sustainable ways of working that minimise the impact on the road network? </w:t>
            </w:r>
          </w:p>
          <w:p w14:paraId="0C233E36" w14:textId="715615B7" w:rsidR="00174B36" w:rsidRPr="00A2242D" w:rsidRDefault="00174B36" w:rsidP="00104DF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950" w:type="dxa"/>
            <w:shd w:val="clear" w:color="auto" w:fill="auto"/>
            <w:vAlign w:val="center"/>
          </w:tcPr>
          <w:p w14:paraId="3F1661E1" w14:textId="77777777" w:rsidR="00174B36" w:rsidRPr="00C13CE7" w:rsidRDefault="00174B36" w:rsidP="00C13CE7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13CE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echnology to optimise operations</w:t>
            </w:r>
          </w:p>
          <w:p w14:paraId="58B5BA6C" w14:textId="77777777" w:rsidR="00174B36" w:rsidRPr="00C13CE7" w:rsidRDefault="00174B36" w:rsidP="00C13CE7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13CE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llaborating to share resources and infrastructure</w:t>
            </w:r>
          </w:p>
          <w:p w14:paraId="4EBD983A" w14:textId="77777777" w:rsidR="00174B36" w:rsidRPr="00C13CE7" w:rsidRDefault="00174B36" w:rsidP="00C13CE7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13CE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newable energy sources</w:t>
            </w:r>
          </w:p>
          <w:p w14:paraId="5A85BE7D" w14:textId="77777777" w:rsidR="00174B36" w:rsidRPr="00C13CE7" w:rsidRDefault="00174B36" w:rsidP="00C13CE7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13CE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timing fleet activities to avoid peak congested periods</w:t>
            </w:r>
          </w:p>
          <w:p w14:paraId="57E99DF2" w14:textId="77777777" w:rsidR="00174B36" w:rsidRPr="00C13CE7" w:rsidRDefault="00174B36" w:rsidP="00C13CE7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13CE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mproving first time delivery performance</w:t>
            </w:r>
          </w:p>
          <w:p w14:paraId="385D3344" w14:textId="77777777" w:rsidR="00174B36" w:rsidRPr="00C13CE7" w:rsidRDefault="00174B36" w:rsidP="00C13CE7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13CE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nsolidating loads and activities</w:t>
            </w:r>
          </w:p>
          <w:p w14:paraId="6A84962F" w14:textId="77777777" w:rsidR="00174B36" w:rsidRPr="00C13CE7" w:rsidRDefault="00174B36" w:rsidP="00C13CE7">
            <w:pPr>
              <w:numPr>
                <w:ilvl w:val="0"/>
                <w:numId w:val="9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13CE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ail or water as an alternative to road transport</w:t>
            </w:r>
          </w:p>
          <w:p w14:paraId="7B828B25" w14:textId="77777777" w:rsidR="00174B36" w:rsidRDefault="00174B36" w:rsidP="00104DF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06F516EE" w14:textId="33C502FE" w:rsidR="00174B36" w:rsidRPr="00A2242D" w:rsidRDefault="00174B36" w:rsidP="00104DF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14:paraId="037D64C8" w14:textId="40FC2070" w:rsidR="00174B36" w:rsidRPr="00A2242D" w:rsidRDefault="00174B36" w:rsidP="0041319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A22E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mplete the document below which shows you have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evaluated the use of sustainable ways of working that minimise the impact on the road network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7C900898" w14:textId="77777777" w:rsidR="00174B36" w:rsidRDefault="00174B36" w:rsidP="00104DF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14:paraId="3CA6BB69" w14:textId="77777777" w:rsidR="00174B36" w:rsidRPr="00CB0959" w:rsidRDefault="00174B36" w:rsidP="008F0299">
            <w:pPr>
              <w:spacing w:after="0" w:line="240" w:lineRule="auto"/>
              <w:rPr>
                <w:rStyle w:val="Hyperlink"/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B095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The Department for Transport has published a report on the benefits of freight mode shift which can be found </w:t>
            </w:r>
            <w:hyperlink r:id="rId12" w:history="1">
              <w:r w:rsidRPr="00CB0959">
                <w:rPr>
                  <w:rStyle w:val="Hyperlink"/>
                  <w:rFonts w:ascii="Arial" w:eastAsia="Times New Roman" w:hAnsi="Arial" w:cs="Arial"/>
                  <w:sz w:val="20"/>
                  <w:szCs w:val="20"/>
                  <w:lang w:eastAsia="en-GB"/>
                </w:rPr>
                <w:t>here</w:t>
              </w:r>
            </w:hyperlink>
          </w:p>
          <w:p w14:paraId="63707F4A" w14:textId="77777777" w:rsidR="00174B36" w:rsidRPr="00CB0959" w:rsidRDefault="00174B36" w:rsidP="00104DF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DD0130C" w14:textId="77777777" w:rsidR="00174B36" w:rsidRPr="00CB0959" w:rsidRDefault="0014436F" w:rsidP="00104DF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hyperlink r:id="rId13" w:history="1">
              <w:r w:rsidR="00174B36" w:rsidRPr="00CB0959">
                <w:rPr>
                  <w:rStyle w:val="Hyperlink"/>
                  <w:rFonts w:ascii="Arial" w:eastAsia="Times New Roman" w:hAnsi="Arial" w:cs="Arial"/>
                  <w:sz w:val="20"/>
                  <w:szCs w:val="20"/>
                  <w:lang w:eastAsia="en-GB"/>
                </w:rPr>
                <w:t>Mode Shift Revenue Support Scheme</w:t>
              </w:r>
            </w:hyperlink>
          </w:p>
          <w:p w14:paraId="6277930B" w14:textId="77777777" w:rsidR="00174B36" w:rsidRDefault="00174B36" w:rsidP="00104DF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14:paraId="70ACEFBE" w14:textId="3B7D00A1" w:rsidR="00174B36" w:rsidRPr="00CB0959" w:rsidRDefault="00174B36" w:rsidP="00C77A56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highlight w:val="yellow"/>
                <w:u w:val="single"/>
                <w:lang w:eastAsia="en-GB"/>
              </w:rPr>
            </w:pPr>
          </w:p>
        </w:tc>
      </w:tr>
    </w:tbl>
    <w:p w14:paraId="492E861A" w14:textId="2375491F" w:rsidR="00D40722" w:rsidRDefault="00FE57C5" w:rsidP="00104DF6">
      <w:pPr>
        <w:ind w:right="-217"/>
        <w:rPr>
          <w:rFonts w:ascii="Arial" w:hAnsi="Arial" w:cs="Arial"/>
          <w:b/>
          <w:sz w:val="32"/>
        </w:rPr>
        <w:sectPr w:rsidR="00D40722" w:rsidSect="00104DF6">
          <w:headerReference w:type="default" r:id="rId14"/>
          <w:footerReference w:type="default" r:id="rId15"/>
          <w:pgSz w:w="16838" w:h="11906" w:orient="landscape"/>
          <w:pgMar w:top="1440" w:right="1440" w:bottom="1440" w:left="1440" w:header="708" w:footer="438" w:gutter="0"/>
          <w:cols w:space="708"/>
          <w:docGrid w:linePitch="360"/>
        </w:sectPr>
      </w:pPr>
      <w:r w:rsidRPr="00596B10">
        <w:rPr>
          <w:rFonts w:ascii="Arial" w:hAnsi="Arial" w:cs="Arial"/>
        </w:rPr>
        <w:t>Th</w:t>
      </w:r>
      <w:r w:rsidR="0067492E">
        <w:rPr>
          <w:rFonts w:ascii="Arial" w:hAnsi="Arial" w:cs="Arial"/>
        </w:rPr>
        <w:t>is document</w:t>
      </w:r>
      <w:r w:rsidRPr="00596B10">
        <w:rPr>
          <w:rFonts w:ascii="Arial" w:hAnsi="Arial" w:cs="Arial"/>
        </w:rPr>
        <w:t xml:space="preserve"> is designed to help you provide evidence for</w:t>
      </w:r>
      <w:r w:rsidR="00137C3C">
        <w:rPr>
          <w:rFonts w:ascii="Arial" w:hAnsi="Arial" w:cs="Arial"/>
        </w:rPr>
        <w:t xml:space="preserve"> </w:t>
      </w:r>
      <w:r w:rsidR="00413195">
        <w:rPr>
          <w:rFonts w:ascii="Arial" w:hAnsi="Arial" w:cs="Arial"/>
        </w:rPr>
        <w:t xml:space="preserve">sustainable </w:t>
      </w:r>
      <w:r w:rsidR="00137C3C">
        <w:rPr>
          <w:rFonts w:ascii="Arial" w:hAnsi="Arial" w:cs="Arial"/>
        </w:rPr>
        <w:t>operations</w:t>
      </w:r>
      <w:r w:rsidRPr="00596B10">
        <w:rPr>
          <w:rFonts w:ascii="Arial" w:hAnsi="Arial" w:cs="Arial"/>
        </w:rPr>
        <w:t xml:space="preserve"> requirement </w:t>
      </w:r>
      <w:r w:rsidR="0067492E">
        <w:rPr>
          <w:rFonts w:ascii="Arial" w:hAnsi="Arial" w:cs="Arial"/>
        </w:rPr>
        <w:t>to achieve</w:t>
      </w:r>
      <w:r w:rsidRPr="00596B10">
        <w:rPr>
          <w:rFonts w:ascii="Arial" w:hAnsi="Arial" w:cs="Arial"/>
        </w:rPr>
        <w:t xml:space="preserve"> </w:t>
      </w:r>
      <w:r w:rsidR="0067492E">
        <w:rPr>
          <w:rFonts w:ascii="Arial" w:hAnsi="Arial" w:cs="Arial"/>
        </w:rPr>
        <w:t xml:space="preserve">your </w:t>
      </w:r>
      <w:r w:rsidR="00AE7A92">
        <w:rPr>
          <w:rFonts w:ascii="Arial" w:hAnsi="Arial" w:cs="Arial"/>
        </w:rPr>
        <w:t>FORS G</w:t>
      </w:r>
      <w:r w:rsidRPr="00596B10">
        <w:rPr>
          <w:rFonts w:ascii="Arial" w:hAnsi="Arial" w:cs="Arial"/>
        </w:rPr>
        <w:t xml:space="preserve">old </w:t>
      </w:r>
      <w:r w:rsidR="009F3195">
        <w:rPr>
          <w:rFonts w:ascii="Arial" w:hAnsi="Arial" w:cs="Arial"/>
        </w:rPr>
        <w:t>accreditation</w:t>
      </w:r>
      <w:r w:rsidRPr="00596B10">
        <w:rPr>
          <w:rFonts w:ascii="Arial" w:hAnsi="Arial" w:cs="Arial"/>
        </w:rPr>
        <w:t>.</w:t>
      </w:r>
      <w:r w:rsidR="00D40722">
        <w:rPr>
          <w:rFonts w:ascii="Arial" w:hAnsi="Arial" w:cs="Arial"/>
        </w:rPr>
        <w:t xml:space="preserve"> Your assessment needs to apply to all operating centres (OC</w:t>
      </w:r>
      <w:r w:rsidR="00413195">
        <w:rPr>
          <w:rFonts w:ascii="Arial" w:hAnsi="Arial" w:cs="Arial"/>
        </w:rPr>
        <w:t>s</w:t>
      </w:r>
      <w:r w:rsidR="00D40722">
        <w:rPr>
          <w:rFonts w:ascii="Arial" w:hAnsi="Arial" w:cs="Arial"/>
        </w:rPr>
        <w:t xml:space="preserve">) in the scope of </w:t>
      </w:r>
      <w:r w:rsidR="00413195">
        <w:rPr>
          <w:rFonts w:ascii="Arial" w:hAnsi="Arial" w:cs="Arial"/>
        </w:rPr>
        <w:t xml:space="preserve">FORS </w:t>
      </w:r>
      <w:r w:rsidR="00D40722">
        <w:rPr>
          <w:rFonts w:ascii="Arial" w:hAnsi="Arial" w:cs="Arial"/>
        </w:rPr>
        <w:t>accreditation. Where you have initiatives or interventions that are OC specific, please state which OC these apply to. F</w:t>
      </w:r>
      <w:r w:rsidRPr="00596B10">
        <w:rPr>
          <w:rFonts w:ascii="Arial" w:hAnsi="Arial" w:cs="Arial"/>
        </w:rPr>
        <w:t>eel free to attach further information that woul</w:t>
      </w:r>
      <w:r>
        <w:rPr>
          <w:rFonts w:ascii="Arial" w:hAnsi="Arial" w:cs="Arial"/>
        </w:rPr>
        <w:t>d support the evidence provided</w:t>
      </w:r>
      <w:r w:rsidR="00104DF6">
        <w:rPr>
          <w:rFonts w:ascii="Arial" w:hAnsi="Arial" w:cs="Arial"/>
        </w:rPr>
        <w:t>.</w:t>
      </w:r>
    </w:p>
    <w:p w14:paraId="18DB5FA6" w14:textId="77777777" w:rsidR="00A33DFE" w:rsidRPr="00A33DFE" w:rsidRDefault="00A33DFE" w:rsidP="00A33DFE">
      <w:pPr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</w:t>
      </w:r>
      <w:r w:rsidRPr="00A33DFE">
        <w:rPr>
          <w:rFonts w:ascii="Arial" w:hAnsi="Arial" w:cs="Arial"/>
          <w:b/>
          <w:sz w:val="32"/>
        </w:rPr>
        <w:t>nvironmental performance, road safety and efficiency</w:t>
      </w:r>
      <w:r w:rsidR="00FB24B3">
        <w:rPr>
          <w:rFonts w:ascii="Arial" w:hAnsi="Arial" w:cs="Arial"/>
          <w:b/>
          <w:sz w:val="32"/>
        </w:rPr>
        <w:t xml:space="preserve"> assessment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33DFE" w:rsidRPr="00A33DFE" w14:paraId="6A33F816" w14:textId="77777777" w:rsidTr="00C9259C">
        <w:trPr>
          <w:trHeight w:val="651"/>
        </w:trPr>
        <w:tc>
          <w:tcPr>
            <w:tcW w:w="9242" w:type="dxa"/>
            <w:shd w:val="clear" w:color="auto" w:fill="1F497D" w:themeFill="text2"/>
            <w:vAlign w:val="center"/>
          </w:tcPr>
          <w:p w14:paraId="32F132BB" w14:textId="77777777" w:rsidR="00A33DFE" w:rsidRPr="00A33DFE" w:rsidRDefault="00A33DFE" w:rsidP="00A33DFE">
            <w:pPr>
              <w:numPr>
                <w:ilvl w:val="0"/>
                <w:numId w:val="8"/>
              </w:numPr>
              <w:spacing w:after="200" w:line="276" w:lineRule="auto"/>
              <w:contextualSpacing/>
              <w:rPr>
                <w:rFonts w:ascii="Arial" w:hAnsi="Arial" w:cs="Arial"/>
                <w:color w:val="FFFFFF" w:themeColor="background1"/>
              </w:rPr>
            </w:pPr>
            <w:r w:rsidRPr="00A33DFE">
              <w:rPr>
                <w:rFonts w:ascii="Arial" w:hAnsi="Arial" w:cs="Arial"/>
                <w:color w:val="FFFFFF" w:themeColor="background1"/>
              </w:rPr>
              <w:t>Have you reviewed the guidance documents listed in the table above regarding alternative vehicles?</w:t>
            </w:r>
          </w:p>
        </w:tc>
      </w:tr>
      <w:tr w:rsidR="00A33DFE" w:rsidRPr="00A33DFE" w14:paraId="54386843" w14:textId="77777777" w:rsidTr="00C9259C">
        <w:trPr>
          <w:trHeight w:val="687"/>
        </w:trPr>
        <w:tc>
          <w:tcPr>
            <w:tcW w:w="9242" w:type="dxa"/>
            <w:shd w:val="clear" w:color="auto" w:fill="auto"/>
          </w:tcPr>
          <w:p w14:paraId="66C1611F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23B7C924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  <w:r w:rsidRPr="00A33DFE">
              <w:rPr>
                <w:rFonts w:ascii="Arial" w:hAnsi="Arial" w:cs="Arial"/>
              </w:rPr>
              <w:t xml:space="preserve">Yes: </w:t>
            </w:r>
            <w:sdt>
              <w:sdtPr>
                <w:rPr>
                  <w:rFonts w:ascii="Arial" w:hAnsi="Arial" w:cs="Arial"/>
                </w:rPr>
                <w:id w:val="210530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DF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A33DFE">
              <w:rPr>
                <w:rFonts w:ascii="Arial" w:hAnsi="Arial" w:cs="Arial"/>
              </w:rPr>
              <w:tab/>
            </w:r>
            <w:r w:rsidRPr="00A33DFE">
              <w:rPr>
                <w:rFonts w:ascii="Arial" w:hAnsi="Arial" w:cs="Arial"/>
              </w:rPr>
              <w:tab/>
            </w:r>
            <w:r w:rsidRPr="00A33DFE">
              <w:rPr>
                <w:rFonts w:ascii="Arial" w:hAnsi="Arial" w:cs="Arial"/>
              </w:rPr>
              <w:tab/>
              <w:t xml:space="preserve">No: </w:t>
            </w:r>
            <w:sdt>
              <w:sdtPr>
                <w:rPr>
                  <w:rFonts w:ascii="Arial" w:hAnsi="Arial" w:cs="Arial"/>
                </w:rPr>
                <w:id w:val="1250856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DF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  <w:p w14:paraId="5CAC2C9D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</w:tc>
      </w:tr>
    </w:tbl>
    <w:p w14:paraId="1304BB64" w14:textId="77777777" w:rsidR="00A33DFE" w:rsidRPr="00A33DFE" w:rsidRDefault="00A33DFE" w:rsidP="00A33DFE">
      <w:pPr>
        <w:spacing w:after="0"/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33DFE" w:rsidRPr="00A33DFE" w14:paraId="05C5AACD" w14:textId="77777777" w:rsidTr="00C9259C">
        <w:trPr>
          <w:trHeight w:val="678"/>
        </w:trPr>
        <w:tc>
          <w:tcPr>
            <w:tcW w:w="9242" w:type="dxa"/>
            <w:shd w:val="clear" w:color="auto" w:fill="1F497D" w:themeFill="text2"/>
            <w:vAlign w:val="center"/>
          </w:tcPr>
          <w:p w14:paraId="3795B821" w14:textId="6CF0DA3F" w:rsidR="00A33DFE" w:rsidRPr="00A33DFE" w:rsidRDefault="00074F21" w:rsidP="00413195">
            <w:pPr>
              <w:numPr>
                <w:ilvl w:val="0"/>
                <w:numId w:val="8"/>
              </w:numPr>
              <w:spacing w:after="200" w:line="276" w:lineRule="auto"/>
              <w:contextualSpacing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 xml:space="preserve">Are there currently </w:t>
            </w:r>
            <w:r w:rsidR="00413195">
              <w:rPr>
                <w:rFonts w:ascii="Arial" w:hAnsi="Arial" w:cs="Arial"/>
                <w:color w:val="FFFFFF" w:themeColor="background1"/>
              </w:rPr>
              <w:t>ultra-</w:t>
            </w:r>
            <w:r>
              <w:rPr>
                <w:rFonts w:ascii="Arial" w:hAnsi="Arial" w:cs="Arial"/>
                <w:color w:val="FFFFFF" w:themeColor="background1"/>
              </w:rPr>
              <w:t>low, zero</w:t>
            </w:r>
            <w:r w:rsidR="00413195">
              <w:rPr>
                <w:rFonts w:ascii="Arial" w:hAnsi="Arial" w:cs="Arial"/>
                <w:color w:val="FFFFFF" w:themeColor="background1"/>
              </w:rPr>
              <w:t>-</w:t>
            </w:r>
            <w:r>
              <w:rPr>
                <w:rFonts w:ascii="Arial" w:hAnsi="Arial" w:cs="Arial"/>
                <w:color w:val="FFFFFF" w:themeColor="background1"/>
              </w:rPr>
              <w:t>emission or safer (best in class for direct vision) vehicles</w:t>
            </w:r>
            <w:r w:rsidR="00A33DFE" w:rsidRPr="00A33DFE">
              <w:rPr>
                <w:rFonts w:ascii="Arial" w:hAnsi="Arial" w:cs="Arial"/>
                <w:color w:val="FFFFFF" w:themeColor="background1"/>
              </w:rPr>
              <w:t xml:space="preserve"> available on the market suitable for your operations?</w:t>
            </w:r>
          </w:p>
        </w:tc>
      </w:tr>
      <w:tr w:rsidR="00A33DFE" w:rsidRPr="00A33DFE" w14:paraId="08879819" w14:textId="77777777" w:rsidTr="00C9259C">
        <w:trPr>
          <w:trHeight w:val="900"/>
        </w:trPr>
        <w:tc>
          <w:tcPr>
            <w:tcW w:w="9242" w:type="dxa"/>
            <w:shd w:val="clear" w:color="auto" w:fill="auto"/>
          </w:tcPr>
          <w:p w14:paraId="0B3621AA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36B62A29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  <w:r w:rsidRPr="00A33DFE">
              <w:rPr>
                <w:rFonts w:ascii="Arial" w:hAnsi="Arial" w:cs="Arial"/>
              </w:rPr>
              <w:t xml:space="preserve">Yes: </w:t>
            </w:r>
            <w:sdt>
              <w:sdtPr>
                <w:rPr>
                  <w:rFonts w:ascii="Arial" w:hAnsi="Arial" w:cs="Arial"/>
                </w:rPr>
                <w:id w:val="873275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DF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A33DFE">
              <w:rPr>
                <w:rFonts w:ascii="Arial" w:hAnsi="Arial" w:cs="Arial"/>
              </w:rPr>
              <w:tab/>
            </w:r>
            <w:r w:rsidRPr="00A33DFE">
              <w:rPr>
                <w:rFonts w:ascii="Arial" w:hAnsi="Arial" w:cs="Arial"/>
              </w:rPr>
              <w:tab/>
            </w:r>
            <w:r w:rsidRPr="00A33DFE">
              <w:rPr>
                <w:rFonts w:ascii="Arial" w:hAnsi="Arial" w:cs="Arial"/>
              </w:rPr>
              <w:tab/>
              <w:t xml:space="preserve">No: </w:t>
            </w:r>
            <w:sdt>
              <w:sdtPr>
                <w:rPr>
                  <w:rFonts w:ascii="Arial" w:hAnsi="Arial" w:cs="Arial"/>
                </w:rPr>
                <w:id w:val="1417737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DF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  <w:p w14:paraId="057C319A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</w:tc>
      </w:tr>
    </w:tbl>
    <w:p w14:paraId="54E29E91" w14:textId="77777777" w:rsidR="00A33DFE" w:rsidRPr="00A33DFE" w:rsidRDefault="00A33DFE" w:rsidP="00A33DFE">
      <w:pPr>
        <w:spacing w:after="0"/>
      </w:pPr>
    </w:p>
    <w:p w14:paraId="3BC5F3BD" w14:textId="77777777" w:rsidR="00174B36" w:rsidRDefault="00174B36" w:rsidP="00A33DFE">
      <w:pPr>
        <w:spacing w:after="0"/>
        <w:rPr>
          <w:rFonts w:ascii="Arial" w:hAnsi="Arial" w:cs="Arial"/>
          <w:b/>
          <w:sz w:val="24"/>
        </w:rPr>
      </w:pPr>
    </w:p>
    <w:p w14:paraId="14EA1651" w14:textId="77777777" w:rsidR="00A33DFE" w:rsidRPr="00A33DFE" w:rsidRDefault="00A33DFE" w:rsidP="00A33DFE">
      <w:pPr>
        <w:spacing w:after="0"/>
        <w:rPr>
          <w:rFonts w:ascii="Arial" w:hAnsi="Arial" w:cs="Arial"/>
          <w:b/>
          <w:sz w:val="24"/>
        </w:rPr>
      </w:pPr>
      <w:r w:rsidRPr="00A33DFE">
        <w:rPr>
          <w:rFonts w:ascii="Arial" w:hAnsi="Arial" w:cs="Arial"/>
          <w:b/>
          <w:sz w:val="24"/>
        </w:rPr>
        <w:t>If yes:</w:t>
      </w:r>
    </w:p>
    <w:p w14:paraId="7366DBA4" w14:textId="77777777" w:rsidR="00A33DFE" w:rsidRPr="00A33DFE" w:rsidRDefault="00A33DFE" w:rsidP="00A33DFE">
      <w:pPr>
        <w:spacing w:after="0"/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33DFE" w:rsidRPr="00A33DFE" w14:paraId="7CDA7B67" w14:textId="77777777" w:rsidTr="00C9259C">
        <w:tc>
          <w:tcPr>
            <w:tcW w:w="9242" w:type="dxa"/>
            <w:shd w:val="clear" w:color="auto" w:fill="1F497D" w:themeFill="text2"/>
          </w:tcPr>
          <w:p w14:paraId="4C0527F3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color w:val="FFFFFF" w:themeColor="background1"/>
              </w:rPr>
            </w:pPr>
            <w:r w:rsidRPr="00A33DFE">
              <w:rPr>
                <w:rFonts w:ascii="Arial" w:hAnsi="Arial" w:cs="Arial"/>
                <w:color w:val="FFFFFF" w:themeColor="background1"/>
              </w:rPr>
              <w:t>2.a. Describe what these are and how they could be used for your operations</w:t>
            </w:r>
          </w:p>
        </w:tc>
      </w:tr>
      <w:tr w:rsidR="00A33DFE" w:rsidRPr="00A33DFE" w14:paraId="0D505FF4" w14:textId="77777777" w:rsidTr="00C9259C">
        <w:tc>
          <w:tcPr>
            <w:tcW w:w="9242" w:type="dxa"/>
            <w:shd w:val="clear" w:color="auto" w:fill="auto"/>
          </w:tcPr>
          <w:p w14:paraId="64BD0E5C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43DCC7A6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07E3F82F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4FB4E47C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69AE58D6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60930A3E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03FCDA13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1646AD72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3078BE24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232328BF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16DEEDAC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0150A180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</w:tc>
      </w:tr>
    </w:tbl>
    <w:p w14:paraId="5F7DCCCF" w14:textId="77777777" w:rsidR="00A33DFE" w:rsidRPr="00A33DFE" w:rsidRDefault="00A33DFE" w:rsidP="00A33DFE">
      <w:pPr>
        <w:spacing w:after="0"/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33DFE" w:rsidRPr="00A33DFE" w14:paraId="0F99B53C" w14:textId="77777777" w:rsidTr="00C9259C">
        <w:trPr>
          <w:trHeight w:val="634"/>
        </w:trPr>
        <w:tc>
          <w:tcPr>
            <w:tcW w:w="9242" w:type="dxa"/>
            <w:shd w:val="clear" w:color="auto" w:fill="1F497D" w:themeFill="text2"/>
            <w:vAlign w:val="center"/>
          </w:tcPr>
          <w:p w14:paraId="78271D3D" w14:textId="2FAEAFD4" w:rsidR="00A33DFE" w:rsidRPr="00A33DFE" w:rsidRDefault="00A33DFE" w:rsidP="00413195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color w:val="FFFFFF" w:themeColor="background1"/>
              </w:rPr>
            </w:pPr>
            <w:r w:rsidRPr="00A33DFE">
              <w:rPr>
                <w:rFonts w:ascii="Arial" w:hAnsi="Arial" w:cs="Arial"/>
                <w:color w:val="FFFFFF" w:themeColor="background1"/>
              </w:rPr>
              <w:t>2.b. Describe the ba</w:t>
            </w:r>
            <w:r w:rsidR="00074F21">
              <w:rPr>
                <w:rFonts w:ascii="Arial" w:hAnsi="Arial" w:cs="Arial"/>
                <w:color w:val="FFFFFF" w:themeColor="background1"/>
              </w:rPr>
              <w:t xml:space="preserve">rriers to implementing </w:t>
            </w:r>
            <w:r w:rsidR="00413195">
              <w:rPr>
                <w:rFonts w:ascii="Arial" w:hAnsi="Arial" w:cs="Arial"/>
                <w:color w:val="FFFFFF" w:themeColor="background1"/>
              </w:rPr>
              <w:t>ultra-</w:t>
            </w:r>
            <w:r w:rsidR="00074F21">
              <w:rPr>
                <w:rFonts w:ascii="Arial" w:hAnsi="Arial" w:cs="Arial"/>
                <w:color w:val="FFFFFF" w:themeColor="background1"/>
              </w:rPr>
              <w:t>low, zero</w:t>
            </w:r>
            <w:r w:rsidR="00413195">
              <w:rPr>
                <w:rFonts w:ascii="Arial" w:hAnsi="Arial" w:cs="Arial"/>
                <w:color w:val="FFFFFF" w:themeColor="background1"/>
              </w:rPr>
              <w:t>-</w:t>
            </w:r>
            <w:r w:rsidR="00074F21">
              <w:rPr>
                <w:rFonts w:ascii="Arial" w:hAnsi="Arial" w:cs="Arial"/>
                <w:color w:val="FFFFFF" w:themeColor="background1"/>
              </w:rPr>
              <w:t xml:space="preserve">emission or safer (best in class for direct vision) vehicles </w:t>
            </w:r>
            <w:r w:rsidRPr="00A33DFE">
              <w:rPr>
                <w:rFonts w:ascii="Arial" w:hAnsi="Arial" w:cs="Arial"/>
                <w:color w:val="FFFFFF" w:themeColor="background1"/>
              </w:rPr>
              <w:t>in your fleet</w:t>
            </w:r>
          </w:p>
        </w:tc>
      </w:tr>
      <w:tr w:rsidR="00A33DFE" w:rsidRPr="00A33DFE" w14:paraId="1F787164" w14:textId="77777777" w:rsidTr="00C9259C">
        <w:trPr>
          <w:trHeight w:val="2348"/>
        </w:trPr>
        <w:tc>
          <w:tcPr>
            <w:tcW w:w="9242" w:type="dxa"/>
            <w:shd w:val="clear" w:color="auto" w:fill="auto"/>
          </w:tcPr>
          <w:p w14:paraId="16CA6CE1" w14:textId="77777777" w:rsidR="00A33DFE" w:rsidRPr="00A33DFE" w:rsidRDefault="00A33DFE" w:rsidP="00A33DFE">
            <w:pPr>
              <w:spacing w:after="200"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6EBFC269" w14:textId="77777777" w:rsidR="00A33DFE" w:rsidRPr="00A33DFE" w:rsidRDefault="00A33DFE" w:rsidP="00A33DFE">
            <w:pPr>
              <w:spacing w:after="200"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4D922BB5" w14:textId="77777777" w:rsidR="00A33DFE" w:rsidRPr="00A33DFE" w:rsidRDefault="00A33DFE" w:rsidP="00A33DFE">
            <w:pPr>
              <w:spacing w:after="200"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7BA39871" w14:textId="77777777" w:rsidR="00A33DFE" w:rsidRPr="00A33DFE" w:rsidRDefault="00A33DFE" w:rsidP="00A33DFE">
            <w:pPr>
              <w:spacing w:after="200"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4E1C1126" w14:textId="77777777" w:rsidR="00A33DFE" w:rsidRPr="00A33DFE" w:rsidRDefault="00A33DFE" w:rsidP="00A33DFE">
            <w:pPr>
              <w:spacing w:after="200"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25CAC070" w14:textId="77777777" w:rsidR="00A33DFE" w:rsidRPr="00A33DFE" w:rsidRDefault="00A33DFE" w:rsidP="00A33DFE">
            <w:pPr>
              <w:spacing w:after="200"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6E455629" w14:textId="77777777" w:rsidR="00A33DFE" w:rsidRPr="00A33DFE" w:rsidRDefault="00A33DFE" w:rsidP="00A33DFE">
            <w:pPr>
              <w:spacing w:after="200"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75075C0D" w14:textId="77777777" w:rsidR="00A33DFE" w:rsidRPr="00A33DFE" w:rsidRDefault="00A33DFE" w:rsidP="00A33DFE">
            <w:pPr>
              <w:spacing w:after="200"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366353FD" w14:textId="77777777" w:rsidR="00A33DFE" w:rsidRPr="00A33DFE" w:rsidRDefault="00A33DFE" w:rsidP="00A33DFE">
            <w:pPr>
              <w:spacing w:after="200"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4A57A597" w14:textId="77777777" w:rsidR="00A33DFE" w:rsidRPr="00A33DFE" w:rsidRDefault="00A33DFE" w:rsidP="00C77A56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</w:tc>
      </w:tr>
    </w:tbl>
    <w:p w14:paraId="6AA2D381" w14:textId="77777777" w:rsidR="00A33DFE" w:rsidRPr="00A33DFE" w:rsidRDefault="00A33DFE" w:rsidP="00A33DFE">
      <w:pPr>
        <w:spacing w:after="0"/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33DFE" w:rsidRPr="00A33DFE" w14:paraId="1E08357D" w14:textId="77777777" w:rsidTr="00C9259C">
        <w:trPr>
          <w:trHeight w:val="642"/>
        </w:trPr>
        <w:tc>
          <w:tcPr>
            <w:tcW w:w="9242" w:type="dxa"/>
            <w:shd w:val="clear" w:color="auto" w:fill="1F497D" w:themeFill="text2"/>
            <w:vAlign w:val="center"/>
          </w:tcPr>
          <w:p w14:paraId="0398F553" w14:textId="1040269B" w:rsidR="00A33DFE" w:rsidRPr="00A33DFE" w:rsidRDefault="00A33DFE" w:rsidP="00413195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color w:val="FFFFFF" w:themeColor="background1"/>
              </w:rPr>
            </w:pPr>
            <w:proofErr w:type="gramStart"/>
            <w:r w:rsidRPr="00A33DFE">
              <w:rPr>
                <w:rFonts w:ascii="Arial" w:hAnsi="Arial" w:cs="Arial"/>
                <w:color w:val="FFFFFF" w:themeColor="background1"/>
              </w:rPr>
              <w:t>2.c</w:t>
            </w:r>
            <w:proofErr w:type="gramEnd"/>
            <w:r w:rsidRPr="00A33DFE">
              <w:rPr>
                <w:rFonts w:ascii="Arial" w:hAnsi="Arial" w:cs="Arial"/>
                <w:color w:val="FFFFFF" w:themeColor="background1"/>
              </w:rPr>
              <w:t>. What are the likely timescales for implementing</w:t>
            </w:r>
            <w:r w:rsidR="00074F21">
              <w:rPr>
                <w:rFonts w:ascii="Arial" w:hAnsi="Arial" w:cs="Arial"/>
                <w:color w:val="FFFFFF" w:themeColor="background1"/>
              </w:rPr>
              <w:t xml:space="preserve"> </w:t>
            </w:r>
            <w:r w:rsidR="00413195">
              <w:rPr>
                <w:rFonts w:ascii="Arial" w:hAnsi="Arial" w:cs="Arial"/>
                <w:color w:val="FFFFFF" w:themeColor="background1"/>
              </w:rPr>
              <w:t>ultra-</w:t>
            </w:r>
            <w:r w:rsidR="00074F21">
              <w:rPr>
                <w:rFonts w:ascii="Arial" w:hAnsi="Arial" w:cs="Arial"/>
                <w:color w:val="FFFFFF" w:themeColor="background1"/>
              </w:rPr>
              <w:t>low, zero</w:t>
            </w:r>
            <w:r w:rsidR="00413195">
              <w:rPr>
                <w:rFonts w:ascii="Arial" w:hAnsi="Arial" w:cs="Arial"/>
                <w:color w:val="FFFFFF" w:themeColor="background1"/>
              </w:rPr>
              <w:t>-</w:t>
            </w:r>
            <w:r w:rsidR="00074F21">
              <w:rPr>
                <w:rFonts w:ascii="Arial" w:hAnsi="Arial" w:cs="Arial"/>
                <w:color w:val="FFFFFF" w:themeColor="background1"/>
              </w:rPr>
              <w:t xml:space="preserve">emission or safer (best in class for direct vision) </w:t>
            </w:r>
            <w:r w:rsidRPr="00A33DFE">
              <w:rPr>
                <w:rFonts w:ascii="Arial" w:hAnsi="Arial" w:cs="Arial"/>
                <w:color w:val="FFFFFF" w:themeColor="background1"/>
              </w:rPr>
              <w:t>vehicles in your fleet?</w:t>
            </w:r>
          </w:p>
        </w:tc>
      </w:tr>
      <w:tr w:rsidR="00A33DFE" w:rsidRPr="00A33DFE" w14:paraId="2BC4BA02" w14:textId="77777777" w:rsidTr="00C9259C">
        <w:trPr>
          <w:trHeight w:val="2168"/>
        </w:trPr>
        <w:tc>
          <w:tcPr>
            <w:tcW w:w="9242" w:type="dxa"/>
            <w:shd w:val="clear" w:color="auto" w:fill="auto"/>
          </w:tcPr>
          <w:p w14:paraId="3BF8C910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52463DAF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6BB9385D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3BB4472A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0E1AE802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39434EB9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662FD94F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54B09E30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16B18642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33785E41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</w:tc>
      </w:tr>
    </w:tbl>
    <w:p w14:paraId="3520A2C3" w14:textId="77777777" w:rsidR="00A33DFE" w:rsidRPr="00A33DFE" w:rsidRDefault="00A33DFE" w:rsidP="00A33DFE">
      <w:pPr>
        <w:spacing w:after="0"/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33DFE" w:rsidRPr="00A33DFE" w14:paraId="63ED2589" w14:textId="77777777" w:rsidTr="00C9259C">
        <w:trPr>
          <w:trHeight w:val="411"/>
        </w:trPr>
        <w:tc>
          <w:tcPr>
            <w:tcW w:w="9242" w:type="dxa"/>
            <w:shd w:val="clear" w:color="auto" w:fill="1F497D" w:themeFill="text2"/>
            <w:vAlign w:val="center"/>
          </w:tcPr>
          <w:p w14:paraId="4010E9FB" w14:textId="481C19CC" w:rsidR="00A33DFE" w:rsidRPr="00A33DFE" w:rsidRDefault="00A33DFE" w:rsidP="00413195">
            <w:pPr>
              <w:numPr>
                <w:ilvl w:val="0"/>
                <w:numId w:val="8"/>
              </w:numPr>
              <w:spacing w:after="200" w:line="276" w:lineRule="auto"/>
              <w:contextualSpacing/>
              <w:rPr>
                <w:rFonts w:ascii="Arial" w:hAnsi="Arial" w:cs="Arial"/>
                <w:color w:val="FFFFFF" w:themeColor="background1"/>
              </w:rPr>
            </w:pPr>
            <w:r w:rsidRPr="00A33DFE">
              <w:rPr>
                <w:rFonts w:ascii="Arial" w:hAnsi="Arial" w:cs="Arial"/>
                <w:color w:val="FFFFFF" w:themeColor="background1"/>
              </w:rPr>
              <w:t>Do you currently have any</w:t>
            </w:r>
            <w:r w:rsidR="00074F21">
              <w:rPr>
                <w:rFonts w:ascii="Arial" w:hAnsi="Arial" w:cs="Arial"/>
                <w:color w:val="FFFFFF" w:themeColor="background1"/>
              </w:rPr>
              <w:t xml:space="preserve"> </w:t>
            </w:r>
            <w:r w:rsidR="00413195">
              <w:rPr>
                <w:rFonts w:ascii="Arial" w:hAnsi="Arial" w:cs="Arial"/>
                <w:color w:val="FFFFFF" w:themeColor="background1"/>
              </w:rPr>
              <w:t>ultra-</w:t>
            </w:r>
            <w:r w:rsidR="00074F21">
              <w:rPr>
                <w:rFonts w:ascii="Arial" w:hAnsi="Arial" w:cs="Arial"/>
                <w:color w:val="FFFFFF" w:themeColor="background1"/>
              </w:rPr>
              <w:t>low, zero</w:t>
            </w:r>
            <w:r w:rsidR="00413195">
              <w:rPr>
                <w:rFonts w:ascii="Arial" w:hAnsi="Arial" w:cs="Arial"/>
                <w:color w:val="FFFFFF" w:themeColor="background1"/>
              </w:rPr>
              <w:t>-</w:t>
            </w:r>
            <w:r w:rsidR="00074F21">
              <w:rPr>
                <w:rFonts w:ascii="Arial" w:hAnsi="Arial" w:cs="Arial"/>
                <w:color w:val="FFFFFF" w:themeColor="background1"/>
              </w:rPr>
              <w:t>emission or safer (best in class for direct vision) vehicles</w:t>
            </w:r>
            <w:r w:rsidRPr="00A33DFE">
              <w:rPr>
                <w:rFonts w:ascii="Arial" w:hAnsi="Arial" w:cs="Arial"/>
                <w:color w:val="FFFFFF" w:themeColor="background1"/>
              </w:rPr>
              <w:t xml:space="preserve"> in your fleet?</w:t>
            </w:r>
          </w:p>
        </w:tc>
      </w:tr>
      <w:tr w:rsidR="00A33DFE" w:rsidRPr="00A33DFE" w14:paraId="7B28F885" w14:textId="77777777" w:rsidTr="00C9259C">
        <w:trPr>
          <w:trHeight w:val="900"/>
        </w:trPr>
        <w:tc>
          <w:tcPr>
            <w:tcW w:w="9242" w:type="dxa"/>
            <w:shd w:val="clear" w:color="auto" w:fill="auto"/>
          </w:tcPr>
          <w:p w14:paraId="1BC5F36E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141883B4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  <w:r w:rsidRPr="00A33DFE">
              <w:rPr>
                <w:rFonts w:ascii="Arial" w:hAnsi="Arial" w:cs="Arial"/>
              </w:rPr>
              <w:t xml:space="preserve">Yes: </w:t>
            </w:r>
            <w:sdt>
              <w:sdtPr>
                <w:rPr>
                  <w:rFonts w:ascii="Arial" w:hAnsi="Arial" w:cs="Arial"/>
                </w:rPr>
                <w:id w:val="-962884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DF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A33DFE">
              <w:rPr>
                <w:rFonts w:ascii="Arial" w:hAnsi="Arial" w:cs="Arial"/>
              </w:rPr>
              <w:tab/>
            </w:r>
            <w:r w:rsidRPr="00A33DFE">
              <w:rPr>
                <w:rFonts w:ascii="Arial" w:hAnsi="Arial" w:cs="Arial"/>
              </w:rPr>
              <w:tab/>
            </w:r>
            <w:r w:rsidRPr="00A33DFE">
              <w:rPr>
                <w:rFonts w:ascii="Arial" w:hAnsi="Arial" w:cs="Arial"/>
              </w:rPr>
              <w:tab/>
              <w:t xml:space="preserve">No: </w:t>
            </w:r>
            <w:sdt>
              <w:sdtPr>
                <w:rPr>
                  <w:rFonts w:ascii="Arial" w:hAnsi="Arial" w:cs="Arial"/>
                </w:rPr>
                <w:id w:val="1498617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33DFE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  <w:p w14:paraId="0B814179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  <w:p w14:paraId="78B97175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i/>
              </w:rPr>
            </w:pPr>
            <w:r w:rsidRPr="00A33DFE">
              <w:rPr>
                <w:rFonts w:ascii="Arial" w:hAnsi="Arial" w:cs="Arial"/>
                <w:i/>
              </w:rPr>
              <w:t>If yes, please attach evidence of these vehicles to this assessment</w:t>
            </w:r>
          </w:p>
          <w:p w14:paraId="7D427FAD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  <w:b/>
              </w:rPr>
            </w:pPr>
          </w:p>
        </w:tc>
      </w:tr>
    </w:tbl>
    <w:p w14:paraId="6DD2FD13" w14:textId="77777777" w:rsidR="00A33DFE" w:rsidRPr="00A33DFE" w:rsidRDefault="00A33DFE" w:rsidP="00A33DFE">
      <w:pPr>
        <w:spacing w:after="0"/>
        <w:rPr>
          <w:rFonts w:ascii="Arial" w:hAnsi="Arial" w:cs="Arial"/>
        </w:rPr>
      </w:pPr>
    </w:p>
    <w:p w14:paraId="5243BE5C" w14:textId="77777777" w:rsidR="00A33DFE" w:rsidRPr="00A33DFE" w:rsidRDefault="00A33DFE" w:rsidP="00A33DFE">
      <w:pPr>
        <w:spacing w:after="0"/>
        <w:rPr>
          <w:rFonts w:ascii="Arial" w:hAnsi="Arial" w:cs="Arial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33DFE" w:rsidRPr="00A33DFE" w14:paraId="6AC4DDE1" w14:textId="77777777" w:rsidTr="00C9259C">
        <w:tc>
          <w:tcPr>
            <w:tcW w:w="9242" w:type="dxa"/>
            <w:shd w:val="clear" w:color="auto" w:fill="1F497D" w:themeFill="text2"/>
          </w:tcPr>
          <w:p w14:paraId="0BEA9E06" w14:textId="7251B9EF" w:rsidR="00BA6498" w:rsidRDefault="00A33DFE" w:rsidP="00074F21">
            <w:pPr>
              <w:numPr>
                <w:ilvl w:val="0"/>
                <w:numId w:val="8"/>
              </w:numPr>
              <w:spacing w:after="200" w:line="276" w:lineRule="auto"/>
              <w:contextualSpacing/>
              <w:rPr>
                <w:rFonts w:ascii="Arial" w:hAnsi="Arial" w:cs="Arial"/>
                <w:color w:val="FFFFFF" w:themeColor="background1"/>
              </w:rPr>
            </w:pPr>
            <w:r w:rsidRPr="00A33DFE">
              <w:rPr>
                <w:rFonts w:ascii="Arial" w:hAnsi="Arial" w:cs="Arial"/>
                <w:color w:val="FFFFFF" w:themeColor="background1"/>
              </w:rPr>
              <w:t xml:space="preserve">If </w:t>
            </w:r>
            <w:r w:rsidR="00074F21">
              <w:rPr>
                <w:rFonts w:ascii="Arial" w:hAnsi="Arial" w:cs="Arial"/>
                <w:color w:val="FFFFFF" w:themeColor="background1"/>
              </w:rPr>
              <w:t xml:space="preserve">the </w:t>
            </w:r>
            <w:r w:rsidRPr="00A33DFE">
              <w:rPr>
                <w:rFonts w:ascii="Arial" w:hAnsi="Arial" w:cs="Arial"/>
                <w:color w:val="FFFFFF" w:themeColor="background1"/>
              </w:rPr>
              <w:t xml:space="preserve">use </w:t>
            </w:r>
            <w:r w:rsidR="00074F21" w:rsidRPr="00A33DFE">
              <w:rPr>
                <w:rFonts w:ascii="Arial" w:hAnsi="Arial" w:cs="Arial"/>
                <w:color w:val="FFFFFF" w:themeColor="background1"/>
              </w:rPr>
              <w:t xml:space="preserve">of </w:t>
            </w:r>
            <w:r w:rsidR="00413195">
              <w:rPr>
                <w:rFonts w:ascii="Arial" w:hAnsi="Arial" w:cs="Arial"/>
                <w:color w:val="FFFFFF" w:themeColor="background1"/>
              </w:rPr>
              <w:t>ultra-</w:t>
            </w:r>
            <w:r w:rsidR="00074F21">
              <w:rPr>
                <w:rFonts w:ascii="Arial" w:hAnsi="Arial" w:cs="Arial"/>
                <w:color w:val="FFFFFF" w:themeColor="background1"/>
              </w:rPr>
              <w:t>low, zero</w:t>
            </w:r>
            <w:r w:rsidR="00413195">
              <w:rPr>
                <w:rFonts w:ascii="Arial" w:hAnsi="Arial" w:cs="Arial"/>
                <w:color w:val="FFFFFF" w:themeColor="background1"/>
              </w:rPr>
              <w:t>-</w:t>
            </w:r>
            <w:r w:rsidR="00074F21">
              <w:rPr>
                <w:rFonts w:ascii="Arial" w:hAnsi="Arial" w:cs="Arial"/>
                <w:color w:val="FFFFFF" w:themeColor="background1"/>
              </w:rPr>
              <w:t xml:space="preserve">emission or safer (best in class for direct vision) vehicles </w:t>
            </w:r>
            <w:r w:rsidRPr="00A33DFE">
              <w:rPr>
                <w:rFonts w:ascii="Arial" w:hAnsi="Arial" w:cs="Arial"/>
                <w:color w:val="FFFFFF" w:themeColor="background1"/>
              </w:rPr>
              <w:t xml:space="preserve">are not a viable option for your company, please state what practices you employ/intend to employ to reduce environmental impacts. For example, vehicle design (tear drop trailers), efficient driving techniques, routing and scheduling, etc. </w:t>
            </w:r>
          </w:p>
          <w:p w14:paraId="42BD1469" w14:textId="59F66ED7" w:rsidR="00A33DFE" w:rsidRPr="00A33DFE" w:rsidRDefault="00A33DFE" w:rsidP="00CB0959">
            <w:pPr>
              <w:spacing w:after="200" w:line="276" w:lineRule="auto"/>
              <w:ind w:left="360"/>
              <w:contextualSpacing/>
              <w:rPr>
                <w:rFonts w:ascii="Arial" w:hAnsi="Arial" w:cs="Arial"/>
                <w:color w:val="FFFFFF" w:themeColor="background1"/>
              </w:rPr>
            </w:pPr>
          </w:p>
        </w:tc>
      </w:tr>
      <w:tr w:rsidR="00A33DFE" w:rsidRPr="00A33DFE" w14:paraId="70927FCE" w14:textId="77777777" w:rsidTr="00C9259C">
        <w:tc>
          <w:tcPr>
            <w:tcW w:w="9242" w:type="dxa"/>
          </w:tcPr>
          <w:p w14:paraId="1D80E37F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74A44232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5C8C67CE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11773C8E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265ACA96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041A9C69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0BEF194D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  <w:p w14:paraId="180FCD1B" w14:textId="77777777" w:rsidR="00A33DFE" w:rsidRPr="00A33DFE" w:rsidRDefault="00A33DFE" w:rsidP="00C77A56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313C4792" w14:textId="77777777" w:rsidR="00A33DFE" w:rsidRPr="00A33DFE" w:rsidRDefault="00A33DFE" w:rsidP="00A33DFE">
            <w:pPr>
              <w:spacing w:after="200" w:line="276" w:lineRule="auto"/>
              <w:ind w:left="720"/>
              <w:contextualSpacing/>
              <w:rPr>
                <w:rFonts w:ascii="Arial" w:hAnsi="Arial" w:cs="Arial"/>
              </w:rPr>
            </w:pPr>
          </w:p>
        </w:tc>
      </w:tr>
    </w:tbl>
    <w:p w14:paraId="0899661F" w14:textId="0A1D492F" w:rsidR="0010468B" w:rsidRPr="00FE1915" w:rsidRDefault="00FB24B3" w:rsidP="00C2367F">
      <w:pPr>
        <w:rPr>
          <w:rFonts w:ascii="Arial" w:hAnsi="Arial" w:cs="Arial"/>
          <w:b/>
          <w:sz w:val="32"/>
        </w:rPr>
      </w:pPr>
      <w:r w:rsidRPr="00FB24B3">
        <w:rPr>
          <w:rFonts w:ascii="Arial" w:hAnsi="Arial" w:cs="Arial"/>
          <w:b/>
          <w:sz w:val="32"/>
        </w:rPr>
        <w:t>Sustainable ways of working</w:t>
      </w:r>
      <w:r>
        <w:rPr>
          <w:rFonts w:ascii="Arial" w:hAnsi="Arial" w:cs="Arial"/>
          <w:b/>
          <w:sz w:val="32"/>
        </w:rPr>
        <w:t xml:space="preserve"> assessment</w:t>
      </w:r>
      <w:r w:rsidRPr="00FB24B3">
        <w:rPr>
          <w:rFonts w:ascii="Arial" w:hAnsi="Arial" w:cs="Arial"/>
          <w:b/>
          <w:sz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2"/>
        <w:gridCol w:w="6230"/>
      </w:tblGrid>
      <w:tr w:rsidR="006B122E" w:rsidRPr="00A2242D" w14:paraId="7108EB12" w14:textId="77777777" w:rsidTr="00AA1872">
        <w:tc>
          <w:tcPr>
            <w:tcW w:w="3012" w:type="dxa"/>
            <w:shd w:val="clear" w:color="auto" w:fill="1F497D" w:themeFill="text2"/>
            <w:vAlign w:val="center"/>
          </w:tcPr>
          <w:p w14:paraId="7FEF6503" w14:textId="071FA096" w:rsidR="004D54BB" w:rsidRPr="00F90D98" w:rsidRDefault="004D54BB" w:rsidP="00F90D9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FFFFFF" w:themeColor="background1"/>
              </w:rPr>
            </w:pPr>
            <w:r w:rsidRPr="00F90D98">
              <w:rPr>
                <w:rFonts w:ascii="Arial" w:hAnsi="Arial" w:cs="Arial"/>
                <w:color w:val="FFFFFF" w:themeColor="background1"/>
              </w:rPr>
              <w:t xml:space="preserve">Describe the type of </w:t>
            </w:r>
            <w:r w:rsidR="002F10F9">
              <w:rPr>
                <w:rFonts w:ascii="Arial" w:hAnsi="Arial" w:cs="Arial"/>
                <w:color w:val="FFFFFF" w:themeColor="background1"/>
              </w:rPr>
              <w:t>goods or services</w:t>
            </w:r>
            <w:r w:rsidRPr="00F90D98">
              <w:rPr>
                <w:rFonts w:ascii="Arial" w:hAnsi="Arial" w:cs="Arial"/>
                <w:color w:val="FFFFFF" w:themeColor="background1"/>
              </w:rPr>
              <w:t xml:space="preserve"> </w:t>
            </w:r>
            <w:r w:rsidR="001B16FD" w:rsidRPr="00F90D98">
              <w:rPr>
                <w:rFonts w:ascii="Arial" w:hAnsi="Arial" w:cs="Arial"/>
                <w:color w:val="FFFFFF" w:themeColor="background1"/>
              </w:rPr>
              <w:t xml:space="preserve">currently </w:t>
            </w:r>
            <w:r w:rsidRPr="00F90D98">
              <w:rPr>
                <w:rFonts w:ascii="Arial" w:hAnsi="Arial" w:cs="Arial"/>
                <w:color w:val="FFFFFF" w:themeColor="background1"/>
              </w:rPr>
              <w:t>being moved</w:t>
            </w:r>
          </w:p>
        </w:tc>
        <w:tc>
          <w:tcPr>
            <w:tcW w:w="6230" w:type="dxa"/>
            <w:shd w:val="clear" w:color="auto" w:fill="auto"/>
          </w:tcPr>
          <w:p w14:paraId="1E03154F" w14:textId="77777777" w:rsidR="004D54BB" w:rsidRPr="00A2242D" w:rsidRDefault="004D54BB" w:rsidP="00C2367F">
            <w:pPr>
              <w:rPr>
                <w:rFonts w:ascii="Arial" w:hAnsi="Arial" w:cs="Arial"/>
              </w:rPr>
            </w:pPr>
          </w:p>
          <w:p w14:paraId="77553CDB" w14:textId="77777777" w:rsidR="004D54BB" w:rsidRPr="00A2242D" w:rsidRDefault="004D54BB" w:rsidP="00C2367F">
            <w:pPr>
              <w:rPr>
                <w:rFonts w:ascii="Arial" w:hAnsi="Arial" w:cs="Arial"/>
              </w:rPr>
            </w:pPr>
          </w:p>
          <w:p w14:paraId="1C0C9080" w14:textId="77777777" w:rsidR="004D54BB" w:rsidRPr="00A2242D" w:rsidRDefault="004D54BB" w:rsidP="00C2367F">
            <w:pPr>
              <w:rPr>
                <w:rFonts w:ascii="Arial" w:hAnsi="Arial" w:cs="Arial"/>
              </w:rPr>
            </w:pPr>
          </w:p>
          <w:p w14:paraId="29104A8E" w14:textId="77777777" w:rsidR="004D54BB" w:rsidRPr="00A2242D" w:rsidRDefault="004D54BB" w:rsidP="00C2367F">
            <w:pPr>
              <w:rPr>
                <w:rFonts w:ascii="Arial" w:hAnsi="Arial" w:cs="Arial"/>
              </w:rPr>
            </w:pPr>
          </w:p>
        </w:tc>
      </w:tr>
    </w:tbl>
    <w:p w14:paraId="432EC930" w14:textId="77777777" w:rsidR="00740D09" w:rsidRDefault="00740D09" w:rsidP="00AA1872">
      <w:pPr>
        <w:spacing w:after="0"/>
      </w:pPr>
    </w:p>
    <w:p w14:paraId="74E904F6" w14:textId="77777777" w:rsidR="00740D09" w:rsidRDefault="00740D09" w:rsidP="00AA18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6B122E" w:rsidRPr="00A2242D" w14:paraId="54FF82C6" w14:textId="77777777" w:rsidTr="00AA1872">
        <w:trPr>
          <w:trHeight w:val="517"/>
        </w:trPr>
        <w:tc>
          <w:tcPr>
            <w:tcW w:w="9242" w:type="dxa"/>
            <w:shd w:val="clear" w:color="auto" w:fill="1F497D" w:themeFill="text2"/>
            <w:vAlign w:val="center"/>
          </w:tcPr>
          <w:p w14:paraId="6D5E4810" w14:textId="77777777" w:rsidR="001B16FD" w:rsidRPr="00733E6E" w:rsidRDefault="006B122E" w:rsidP="00733E6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FFFFFF" w:themeColor="background1"/>
              </w:rPr>
            </w:pPr>
            <w:r w:rsidRPr="00733E6E">
              <w:rPr>
                <w:rFonts w:ascii="Arial" w:hAnsi="Arial" w:cs="Arial"/>
                <w:color w:val="FFFFFF" w:themeColor="background1"/>
              </w:rPr>
              <w:t>For operating centres within the scope of accreditation, what percentage of movements are</w:t>
            </w:r>
            <w:r w:rsidR="001B16FD" w:rsidRPr="00733E6E">
              <w:rPr>
                <w:rFonts w:ascii="Arial" w:hAnsi="Arial" w:cs="Arial"/>
                <w:color w:val="FFFFFF" w:themeColor="background1"/>
              </w:rPr>
              <w:t xml:space="preserve"> currently</w:t>
            </w:r>
            <w:r w:rsidRPr="00733E6E">
              <w:rPr>
                <w:rFonts w:ascii="Arial" w:hAnsi="Arial" w:cs="Arial"/>
                <w:color w:val="FFFFFF" w:themeColor="background1"/>
              </w:rPr>
              <w:t xml:space="preserve"> by:</w:t>
            </w:r>
          </w:p>
        </w:tc>
      </w:tr>
      <w:tr w:rsidR="00AA1872" w:rsidRPr="00A2242D" w14:paraId="35815A6A" w14:textId="77777777" w:rsidTr="0029317F">
        <w:trPr>
          <w:trHeight w:val="2228"/>
        </w:trPr>
        <w:tc>
          <w:tcPr>
            <w:tcW w:w="9242" w:type="dxa"/>
            <w:shd w:val="clear" w:color="auto" w:fill="auto"/>
            <w:vAlign w:val="center"/>
          </w:tcPr>
          <w:tbl>
            <w:tblPr>
              <w:tblStyle w:val="TableGrid"/>
              <w:tblpPr w:leftFromText="180" w:rightFromText="180" w:vertAnchor="text" w:horzAnchor="margin" w:tblpY="-1123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980"/>
              <w:gridCol w:w="1403"/>
            </w:tblGrid>
            <w:tr w:rsidR="00AA1872" w:rsidRPr="00A2242D" w14:paraId="62F98D27" w14:textId="77777777" w:rsidTr="00AA1872">
              <w:tc>
                <w:tcPr>
                  <w:tcW w:w="1980" w:type="dxa"/>
                </w:tcPr>
                <w:p w14:paraId="6948D499" w14:textId="77777777" w:rsidR="00AA1872" w:rsidRPr="00A2242D" w:rsidRDefault="00AA1872" w:rsidP="002E69D6">
                  <w:pPr>
                    <w:rPr>
                      <w:rFonts w:ascii="Arial" w:hAnsi="Arial" w:cs="Arial"/>
                      <w:b/>
                    </w:rPr>
                  </w:pPr>
                  <w:r w:rsidRPr="00A2242D">
                    <w:rPr>
                      <w:rFonts w:ascii="Arial" w:hAnsi="Arial" w:cs="Arial"/>
                      <w:b/>
                    </w:rPr>
                    <w:t>Mode</w:t>
                  </w:r>
                </w:p>
              </w:tc>
              <w:tc>
                <w:tcPr>
                  <w:tcW w:w="1403" w:type="dxa"/>
                </w:tcPr>
                <w:p w14:paraId="2A10D64A" w14:textId="77777777" w:rsidR="00AA1872" w:rsidRPr="00A2242D" w:rsidRDefault="00AA1872" w:rsidP="002E69D6">
                  <w:pPr>
                    <w:rPr>
                      <w:rFonts w:ascii="Arial" w:hAnsi="Arial" w:cs="Arial"/>
                      <w:b/>
                    </w:rPr>
                  </w:pPr>
                  <w:r w:rsidRPr="00A2242D">
                    <w:rPr>
                      <w:rFonts w:ascii="Arial" w:hAnsi="Arial" w:cs="Arial"/>
                      <w:b/>
                    </w:rPr>
                    <w:t>Percentage</w:t>
                  </w:r>
                </w:p>
              </w:tc>
            </w:tr>
            <w:tr w:rsidR="000444EA" w:rsidRPr="00A2242D" w14:paraId="5C927711" w14:textId="77777777" w:rsidTr="00AA1872">
              <w:tc>
                <w:tcPr>
                  <w:tcW w:w="1980" w:type="dxa"/>
                </w:tcPr>
                <w:p w14:paraId="25224D74" w14:textId="21251B80" w:rsidR="000444EA" w:rsidRPr="001B16FD" w:rsidRDefault="00A02CA7" w:rsidP="002E69D6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Road (</w:t>
                  </w:r>
                  <w:proofErr w:type="spellStart"/>
                  <w:r w:rsidR="00916A9E">
                    <w:rPr>
                      <w:rFonts w:ascii="Arial" w:hAnsi="Arial" w:cs="Arial"/>
                    </w:rPr>
                    <w:t>eg</w:t>
                  </w:r>
                  <w:proofErr w:type="spellEnd"/>
                  <w:r w:rsidR="00916A9E">
                    <w:rPr>
                      <w:rFonts w:ascii="Arial" w:hAnsi="Arial" w:cs="Arial"/>
                    </w:rPr>
                    <w:t xml:space="preserve"> </w:t>
                  </w:r>
                  <w:r>
                    <w:rPr>
                      <w:rFonts w:ascii="Arial" w:hAnsi="Arial" w:cs="Arial"/>
                    </w:rPr>
                    <w:t>m</w:t>
                  </w:r>
                  <w:r w:rsidR="000444EA">
                    <w:rPr>
                      <w:rFonts w:ascii="Arial" w:hAnsi="Arial" w:cs="Arial"/>
                    </w:rPr>
                    <w:t>otor transport)</w:t>
                  </w:r>
                </w:p>
              </w:tc>
              <w:tc>
                <w:tcPr>
                  <w:tcW w:w="1403" w:type="dxa"/>
                </w:tcPr>
                <w:p w14:paraId="30022000" w14:textId="77777777" w:rsidR="000444EA" w:rsidRPr="00A2242D" w:rsidRDefault="000444EA" w:rsidP="002E69D6">
                  <w:pPr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A1872" w:rsidRPr="00A2242D" w14:paraId="072CC4D6" w14:textId="77777777" w:rsidTr="00AA1872">
              <w:tc>
                <w:tcPr>
                  <w:tcW w:w="1980" w:type="dxa"/>
                </w:tcPr>
                <w:p w14:paraId="5C544542" w14:textId="77777777" w:rsidR="00AA1872" w:rsidRPr="001B16FD" w:rsidRDefault="00AA1872" w:rsidP="002E69D6">
                  <w:pPr>
                    <w:rPr>
                      <w:rFonts w:ascii="Arial" w:hAnsi="Arial" w:cs="Arial"/>
                    </w:rPr>
                  </w:pPr>
                  <w:r w:rsidRPr="001B16FD">
                    <w:rPr>
                      <w:rFonts w:ascii="Arial" w:hAnsi="Arial" w:cs="Arial"/>
                    </w:rPr>
                    <w:t>Rail</w:t>
                  </w:r>
                </w:p>
              </w:tc>
              <w:tc>
                <w:tcPr>
                  <w:tcW w:w="1403" w:type="dxa"/>
                </w:tcPr>
                <w:p w14:paraId="27F1ED63" w14:textId="77777777" w:rsidR="00AA1872" w:rsidRPr="00A2242D" w:rsidRDefault="00AA1872" w:rsidP="002E69D6">
                  <w:pPr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A1872" w:rsidRPr="00A2242D" w14:paraId="71EB7CE0" w14:textId="77777777" w:rsidTr="00AA1872">
              <w:tc>
                <w:tcPr>
                  <w:tcW w:w="1980" w:type="dxa"/>
                </w:tcPr>
                <w:p w14:paraId="5B87FF5C" w14:textId="77777777" w:rsidR="00AA1872" w:rsidRPr="001B16FD" w:rsidRDefault="00AA1872" w:rsidP="002E69D6">
                  <w:pPr>
                    <w:rPr>
                      <w:rFonts w:ascii="Arial" w:hAnsi="Arial" w:cs="Arial"/>
                    </w:rPr>
                  </w:pPr>
                  <w:r w:rsidRPr="001B16FD">
                    <w:rPr>
                      <w:rFonts w:ascii="Arial" w:hAnsi="Arial" w:cs="Arial"/>
                    </w:rPr>
                    <w:t>Water</w:t>
                  </w:r>
                </w:p>
              </w:tc>
              <w:tc>
                <w:tcPr>
                  <w:tcW w:w="1403" w:type="dxa"/>
                </w:tcPr>
                <w:p w14:paraId="0B5C606A" w14:textId="77777777" w:rsidR="00AA1872" w:rsidRPr="00A2242D" w:rsidRDefault="00AA1872" w:rsidP="002E69D6">
                  <w:pPr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F3195" w:rsidRPr="00A2242D" w14:paraId="4219FBFE" w14:textId="77777777" w:rsidTr="00AA1872">
              <w:tc>
                <w:tcPr>
                  <w:tcW w:w="1980" w:type="dxa"/>
                </w:tcPr>
                <w:p w14:paraId="72228A51" w14:textId="77777777" w:rsidR="009F3195" w:rsidRPr="001B16FD" w:rsidRDefault="009F3195" w:rsidP="002E69D6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Air</w:t>
                  </w:r>
                </w:p>
              </w:tc>
              <w:tc>
                <w:tcPr>
                  <w:tcW w:w="1403" w:type="dxa"/>
                </w:tcPr>
                <w:p w14:paraId="322149D3" w14:textId="77777777" w:rsidR="009F3195" w:rsidRPr="00A2242D" w:rsidRDefault="009F3195" w:rsidP="002E69D6">
                  <w:pPr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A1872" w:rsidRPr="00A2242D" w14:paraId="039D5B16" w14:textId="77777777" w:rsidTr="00AA1872">
              <w:tc>
                <w:tcPr>
                  <w:tcW w:w="1980" w:type="dxa"/>
                </w:tcPr>
                <w:p w14:paraId="79E51F07" w14:textId="77777777" w:rsidR="00AA1872" w:rsidRPr="001B16FD" w:rsidRDefault="00AA1872" w:rsidP="002E69D6">
                  <w:pPr>
                    <w:rPr>
                      <w:rFonts w:ascii="Arial" w:hAnsi="Arial" w:cs="Arial"/>
                    </w:rPr>
                  </w:pPr>
                  <w:r w:rsidRPr="001B16FD">
                    <w:rPr>
                      <w:rFonts w:ascii="Arial" w:hAnsi="Arial" w:cs="Arial"/>
                    </w:rPr>
                    <w:t>Other (</w:t>
                  </w:r>
                  <w:proofErr w:type="spellStart"/>
                  <w:r w:rsidRPr="001B16FD">
                    <w:rPr>
                      <w:rFonts w:ascii="Arial" w:hAnsi="Arial" w:cs="Arial"/>
                    </w:rPr>
                    <w:t>eg</w:t>
                  </w:r>
                  <w:proofErr w:type="spellEnd"/>
                  <w:r w:rsidRPr="001B16FD">
                    <w:rPr>
                      <w:rFonts w:ascii="Arial" w:hAnsi="Arial" w:cs="Arial"/>
                    </w:rPr>
                    <w:t xml:space="preserve"> bicycle)</w:t>
                  </w:r>
                </w:p>
              </w:tc>
              <w:tc>
                <w:tcPr>
                  <w:tcW w:w="1403" w:type="dxa"/>
                </w:tcPr>
                <w:p w14:paraId="65E454FD" w14:textId="77777777" w:rsidR="00AA1872" w:rsidRPr="00A2242D" w:rsidRDefault="00AA1872" w:rsidP="002E69D6">
                  <w:pPr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46BC010E" w14:textId="77777777" w:rsidR="00AA1872" w:rsidRPr="00A2242D" w:rsidRDefault="00AA1872" w:rsidP="00CF7F52">
            <w:pPr>
              <w:rPr>
                <w:rFonts w:ascii="Arial" w:hAnsi="Arial" w:cs="Arial"/>
                <w:b/>
              </w:rPr>
            </w:pPr>
          </w:p>
        </w:tc>
      </w:tr>
    </w:tbl>
    <w:p w14:paraId="3E7676AA" w14:textId="77777777" w:rsidR="00AA1872" w:rsidRDefault="00AA1872" w:rsidP="00AA18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034E4" w:rsidRPr="00A2242D" w14:paraId="3237CF9E" w14:textId="77777777" w:rsidTr="00AA1872">
        <w:trPr>
          <w:trHeight w:val="271"/>
        </w:trPr>
        <w:tc>
          <w:tcPr>
            <w:tcW w:w="9242" w:type="dxa"/>
            <w:shd w:val="clear" w:color="auto" w:fill="1F497D" w:themeFill="text2"/>
          </w:tcPr>
          <w:p w14:paraId="61B32FA6" w14:textId="1DFC137F" w:rsidR="003034E4" w:rsidRPr="00733E6E" w:rsidRDefault="003034E4" w:rsidP="00733E6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FFFFFF" w:themeColor="background1"/>
              </w:rPr>
            </w:pPr>
            <w:r w:rsidRPr="00733E6E">
              <w:rPr>
                <w:rFonts w:ascii="Arial" w:hAnsi="Arial" w:cs="Arial"/>
                <w:color w:val="FFFFFF" w:themeColor="background1"/>
              </w:rPr>
              <w:t>Have you reviewed the guidance documents listed in the table</w:t>
            </w:r>
            <w:r w:rsidR="008C3C4C">
              <w:rPr>
                <w:rFonts w:ascii="Arial" w:hAnsi="Arial" w:cs="Arial"/>
                <w:color w:val="FFFFFF" w:themeColor="background1"/>
              </w:rPr>
              <w:t xml:space="preserve"> on pages 1 and </w:t>
            </w:r>
            <w:proofErr w:type="gramStart"/>
            <w:r w:rsidR="008C3C4C">
              <w:rPr>
                <w:rFonts w:ascii="Arial" w:hAnsi="Arial" w:cs="Arial"/>
                <w:color w:val="FFFFFF" w:themeColor="background1"/>
              </w:rPr>
              <w:t xml:space="preserve">2 </w:t>
            </w:r>
            <w:r w:rsidRPr="00733E6E">
              <w:rPr>
                <w:rFonts w:ascii="Arial" w:hAnsi="Arial" w:cs="Arial"/>
                <w:color w:val="FFFFFF" w:themeColor="background1"/>
              </w:rPr>
              <w:t>?</w:t>
            </w:r>
            <w:proofErr w:type="gramEnd"/>
          </w:p>
        </w:tc>
      </w:tr>
      <w:tr w:rsidR="00AA1872" w:rsidRPr="00A2242D" w14:paraId="27DE7C04" w14:textId="77777777" w:rsidTr="0029317F">
        <w:trPr>
          <w:trHeight w:val="720"/>
        </w:trPr>
        <w:tc>
          <w:tcPr>
            <w:tcW w:w="9242" w:type="dxa"/>
            <w:shd w:val="clear" w:color="auto" w:fill="auto"/>
          </w:tcPr>
          <w:p w14:paraId="2224B1D9" w14:textId="77777777" w:rsidR="00AA1872" w:rsidRDefault="00AA1872" w:rsidP="003034E4">
            <w:pPr>
              <w:rPr>
                <w:rFonts w:ascii="Arial" w:hAnsi="Arial" w:cs="Arial"/>
              </w:rPr>
            </w:pPr>
          </w:p>
          <w:p w14:paraId="74C79650" w14:textId="77777777" w:rsidR="00AA1872" w:rsidRPr="00AA1872" w:rsidRDefault="00AA1872" w:rsidP="003034E4">
            <w:pPr>
              <w:rPr>
                <w:rFonts w:ascii="Arial" w:hAnsi="Arial" w:cs="Arial"/>
              </w:rPr>
            </w:pPr>
            <w:r w:rsidRPr="00A2242D">
              <w:rPr>
                <w:rFonts w:ascii="Arial" w:hAnsi="Arial" w:cs="Arial"/>
              </w:rPr>
              <w:t>Yes:</w:t>
            </w:r>
            <w:r w:rsidR="00D80F2F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8822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F2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A2242D">
              <w:rPr>
                <w:rFonts w:ascii="Arial" w:hAnsi="Arial" w:cs="Arial"/>
              </w:rPr>
              <w:tab/>
            </w:r>
            <w:r w:rsidRPr="00A2242D">
              <w:rPr>
                <w:rFonts w:ascii="Arial" w:hAnsi="Arial" w:cs="Arial"/>
              </w:rPr>
              <w:tab/>
            </w:r>
            <w:r w:rsidRPr="00A2242D">
              <w:rPr>
                <w:rFonts w:ascii="Arial" w:hAnsi="Arial" w:cs="Arial"/>
              </w:rPr>
              <w:tab/>
              <w:t>No:</w:t>
            </w:r>
            <w:r w:rsidR="00D80F2F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37892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F2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</w:tbl>
    <w:p w14:paraId="1D487029" w14:textId="77777777" w:rsidR="00AA1872" w:rsidRDefault="00AA1872" w:rsidP="00AA18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40D09" w:rsidRPr="00A2242D" w14:paraId="31EE8AD6" w14:textId="77777777" w:rsidTr="008A6965">
        <w:tc>
          <w:tcPr>
            <w:tcW w:w="9242" w:type="dxa"/>
            <w:shd w:val="clear" w:color="auto" w:fill="1F497D" w:themeFill="text2"/>
            <w:vAlign w:val="center"/>
          </w:tcPr>
          <w:p w14:paraId="7FF6963C" w14:textId="6D1F78DA" w:rsidR="00740D09" w:rsidRPr="00733E6E" w:rsidRDefault="00740D09" w:rsidP="0014436F">
            <w:pPr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 xml:space="preserve">4. Which sustainable activities does your operation currently </w:t>
            </w:r>
            <w:r w:rsidR="0014436F">
              <w:rPr>
                <w:rFonts w:ascii="Arial" w:hAnsi="Arial" w:cs="Arial"/>
                <w:color w:val="FFFFFF" w:themeColor="background1"/>
              </w:rPr>
              <w:t>undertake</w:t>
            </w:r>
            <w:bookmarkStart w:id="0" w:name="_GoBack"/>
            <w:bookmarkEnd w:id="0"/>
            <w:r>
              <w:rPr>
                <w:rFonts w:ascii="Arial" w:hAnsi="Arial" w:cs="Arial"/>
                <w:color w:val="FFFFFF" w:themeColor="background1"/>
              </w:rPr>
              <w:t xml:space="preserve">? </w:t>
            </w:r>
          </w:p>
        </w:tc>
      </w:tr>
      <w:tr w:rsidR="00740D09" w:rsidRPr="00A2242D" w14:paraId="535BA1E5" w14:textId="77777777" w:rsidTr="008A6965">
        <w:tc>
          <w:tcPr>
            <w:tcW w:w="9242" w:type="dxa"/>
            <w:shd w:val="clear" w:color="auto" w:fill="auto"/>
          </w:tcPr>
          <w:p w14:paraId="27510424" w14:textId="77777777" w:rsidR="00740D09" w:rsidRDefault="00740D09" w:rsidP="008A6965">
            <w:pPr>
              <w:rPr>
                <w:rFonts w:ascii="Arial" w:hAnsi="Arial" w:cs="Arial"/>
              </w:rPr>
            </w:pPr>
          </w:p>
          <w:p w14:paraId="6A18AF18" w14:textId="77777777" w:rsidR="00740D09" w:rsidRDefault="00740D09" w:rsidP="008A6965">
            <w:pPr>
              <w:rPr>
                <w:rFonts w:ascii="Arial" w:hAnsi="Arial" w:cs="Arial"/>
              </w:rPr>
            </w:pPr>
          </w:p>
          <w:p w14:paraId="500219A3" w14:textId="77777777" w:rsidR="00740D09" w:rsidRDefault="00740D09" w:rsidP="008A6965">
            <w:pPr>
              <w:rPr>
                <w:rFonts w:ascii="Arial" w:hAnsi="Arial" w:cs="Arial"/>
              </w:rPr>
            </w:pPr>
          </w:p>
          <w:p w14:paraId="7B9E6DF5" w14:textId="77777777" w:rsidR="00740D09" w:rsidRDefault="00740D09" w:rsidP="008A6965">
            <w:pPr>
              <w:rPr>
                <w:rFonts w:ascii="Arial" w:hAnsi="Arial" w:cs="Arial"/>
              </w:rPr>
            </w:pPr>
          </w:p>
          <w:p w14:paraId="07ED57DA" w14:textId="77777777" w:rsidR="00740D09" w:rsidRDefault="00740D09" w:rsidP="008A6965">
            <w:pPr>
              <w:rPr>
                <w:rFonts w:ascii="Arial" w:hAnsi="Arial" w:cs="Arial"/>
              </w:rPr>
            </w:pPr>
          </w:p>
          <w:p w14:paraId="375005CF" w14:textId="77777777" w:rsidR="00740D09" w:rsidRDefault="00740D09" w:rsidP="008A6965">
            <w:pPr>
              <w:rPr>
                <w:rFonts w:ascii="Arial" w:hAnsi="Arial" w:cs="Arial"/>
              </w:rPr>
            </w:pPr>
          </w:p>
          <w:p w14:paraId="13FBB835" w14:textId="77777777" w:rsidR="00740D09" w:rsidRDefault="00740D09" w:rsidP="008A6965">
            <w:pPr>
              <w:rPr>
                <w:rFonts w:ascii="Arial" w:hAnsi="Arial" w:cs="Arial"/>
              </w:rPr>
            </w:pPr>
          </w:p>
          <w:p w14:paraId="3AD69335" w14:textId="77777777" w:rsidR="00740D09" w:rsidRDefault="00740D09" w:rsidP="008A6965">
            <w:pPr>
              <w:rPr>
                <w:rFonts w:ascii="Arial" w:hAnsi="Arial" w:cs="Arial"/>
              </w:rPr>
            </w:pPr>
          </w:p>
          <w:p w14:paraId="54DA3CCF" w14:textId="77777777" w:rsidR="00740D09" w:rsidRPr="00A2242D" w:rsidRDefault="00740D09" w:rsidP="008A6965">
            <w:pPr>
              <w:rPr>
                <w:rFonts w:ascii="Arial" w:hAnsi="Arial" w:cs="Arial"/>
              </w:rPr>
            </w:pPr>
          </w:p>
        </w:tc>
      </w:tr>
    </w:tbl>
    <w:p w14:paraId="55D2B6F4" w14:textId="77777777" w:rsidR="00740D09" w:rsidRDefault="00740D09" w:rsidP="00AA1872">
      <w:pPr>
        <w:spacing w:after="0"/>
      </w:pPr>
    </w:p>
    <w:p w14:paraId="0FC1A362" w14:textId="77777777" w:rsidR="00740D09" w:rsidRDefault="00740D09" w:rsidP="00AA18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034E4" w:rsidRPr="00A2242D" w14:paraId="46204FD9" w14:textId="77777777" w:rsidTr="00AA1872">
        <w:trPr>
          <w:trHeight w:val="307"/>
        </w:trPr>
        <w:tc>
          <w:tcPr>
            <w:tcW w:w="9242" w:type="dxa"/>
            <w:shd w:val="clear" w:color="auto" w:fill="1F497D" w:themeFill="text2"/>
            <w:vAlign w:val="center"/>
          </w:tcPr>
          <w:p w14:paraId="7F038C0A" w14:textId="7220690A" w:rsidR="003034E4" w:rsidRPr="00740D09" w:rsidRDefault="00740D09" w:rsidP="00740D09">
            <w:pPr>
              <w:rPr>
                <w:rFonts w:ascii="Arial" w:hAnsi="Arial" w:cs="Arial"/>
                <w:color w:val="FFFFFF" w:themeColor="background1"/>
              </w:rPr>
            </w:pPr>
            <w:proofErr w:type="gramStart"/>
            <w:r>
              <w:rPr>
                <w:rFonts w:ascii="Arial" w:hAnsi="Arial" w:cs="Arial"/>
                <w:color w:val="FFFFFF" w:themeColor="background1"/>
              </w:rPr>
              <w:t>4.a</w:t>
            </w:r>
            <w:proofErr w:type="gramEnd"/>
            <w:r>
              <w:rPr>
                <w:rFonts w:ascii="Arial" w:hAnsi="Arial" w:cs="Arial"/>
                <w:color w:val="FFFFFF" w:themeColor="background1"/>
              </w:rPr>
              <w:t xml:space="preserve">. </w:t>
            </w:r>
            <w:r w:rsidR="001B16FD" w:rsidRPr="00740D09">
              <w:rPr>
                <w:rFonts w:ascii="Arial" w:hAnsi="Arial" w:cs="Arial"/>
                <w:color w:val="FFFFFF" w:themeColor="background1"/>
              </w:rPr>
              <w:t xml:space="preserve">Is there potential for you to </w:t>
            </w:r>
            <w:r w:rsidR="003034E4" w:rsidRPr="00740D09">
              <w:rPr>
                <w:rFonts w:ascii="Arial" w:hAnsi="Arial" w:cs="Arial"/>
                <w:color w:val="FFFFFF" w:themeColor="background1"/>
              </w:rPr>
              <w:t>increase the use</w:t>
            </w:r>
            <w:r w:rsidR="00413195" w:rsidRPr="00740D09">
              <w:rPr>
                <w:rFonts w:ascii="Arial" w:hAnsi="Arial" w:cs="Arial"/>
                <w:color w:val="FFFFFF" w:themeColor="background1"/>
              </w:rPr>
              <w:t xml:space="preserve"> of</w:t>
            </w:r>
            <w:r w:rsidR="00D25DE0" w:rsidRPr="00740D09">
              <w:rPr>
                <w:rFonts w:ascii="Arial" w:hAnsi="Arial" w:cs="Arial"/>
                <w:color w:val="FFFFFF" w:themeColor="background1"/>
              </w:rPr>
              <w:t xml:space="preserve"> technology, collaboration, renewable energy sources, retiming, consolidation</w:t>
            </w:r>
            <w:r w:rsidR="009879D0" w:rsidRPr="00740D09">
              <w:rPr>
                <w:rFonts w:ascii="Arial" w:hAnsi="Arial" w:cs="Arial"/>
                <w:color w:val="FFFFFF" w:themeColor="background1"/>
              </w:rPr>
              <w:t xml:space="preserve">  or</w:t>
            </w:r>
            <w:r w:rsidR="003034E4" w:rsidRPr="00740D09">
              <w:rPr>
                <w:rFonts w:ascii="Arial" w:hAnsi="Arial" w:cs="Arial"/>
                <w:color w:val="FFFFFF" w:themeColor="background1"/>
              </w:rPr>
              <w:t xml:space="preserve"> non-road transport modes?</w:t>
            </w:r>
          </w:p>
        </w:tc>
      </w:tr>
      <w:tr w:rsidR="00AA1872" w:rsidRPr="00A2242D" w14:paraId="1484803B" w14:textId="77777777" w:rsidTr="0029317F">
        <w:trPr>
          <w:trHeight w:val="720"/>
        </w:trPr>
        <w:tc>
          <w:tcPr>
            <w:tcW w:w="9242" w:type="dxa"/>
            <w:shd w:val="clear" w:color="auto" w:fill="auto"/>
          </w:tcPr>
          <w:p w14:paraId="60A4072E" w14:textId="77777777" w:rsidR="00AA1872" w:rsidRDefault="00AA1872" w:rsidP="003034E4">
            <w:pPr>
              <w:rPr>
                <w:rFonts w:ascii="Arial" w:hAnsi="Arial" w:cs="Arial"/>
              </w:rPr>
            </w:pPr>
          </w:p>
          <w:p w14:paraId="0FB45744" w14:textId="77777777" w:rsidR="00AA1872" w:rsidRDefault="00AA1872" w:rsidP="003034E4">
            <w:pPr>
              <w:rPr>
                <w:rFonts w:ascii="Arial" w:hAnsi="Arial" w:cs="Arial"/>
                <w:b/>
              </w:rPr>
            </w:pPr>
            <w:r w:rsidRPr="00A2242D">
              <w:rPr>
                <w:rFonts w:ascii="Arial" w:hAnsi="Arial" w:cs="Arial"/>
              </w:rPr>
              <w:t>Yes:</w:t>
            </w:r>
            <w:r w:rsidR="00D80F2F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784312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F2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A2242D">
              <w:rPr>
                <w:rFonts w:ascii="Arial" w:hAnsi="Arial" w:cs="Arial"/>
              </w:rPr>
              <w:tab/>
            </w:r>
            <w:r w:rsidRPr="00A2242D">
              <w:rPr>
                <w:rFonts w:ascii="Arial" w:hAnsi="Arial" w:cs="Arial"/>
              </w:rPr>
              <w:tab/>
            </w:r>
            <w:r w:rsidRPr="00A2242D">
              <w:rPr>
                <w:rFonts w:ascii="Arial" w:hAnsi="Arial" w:cs="Arial"/>
              </w:rPr>
              <w:tab/>
              <w:t>No:</w:t>
            </w:r>
            <w:r w:rsidR="00D80F2F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398440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F2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</w:tbl>
    <w:p w14:paraId="2E097478" w14:textId="77777777" w:rsidR="00174B36" w:rsidRDefault="00174B36">
      <w:pPr>
        <w:rPr>
          <w:rFonts w:ascii="Arial" w:hAnsi="Arial" w:cs="Arial"/>
          <w:b/>
          <w:sz w:val="24"/>
        </w:rPr>
      </w:pPr>
    </w:p>
    <w:p w14:paraId="14ED2877" w14:textId="77777777" w:rsidR="00AA1872" w:rsidRPr="00AA1872" w:rsidRDefault="00AA1872">
      <w:pPr>
        <w:rPr>
          <w:rFonts w:ascii="Arial" w:hAnsi="Arial" w:cs="Arial"/>
          <w:b/>
          <w:sz w:val="24"/>
        </w:rPr>
      </w:pPr>
      <w:r w:rsidRPr="00AA1872">
        <w:rPr>
          <w:rFonts w:ascii="Arial" w:hAnsi="Arial" w:cs="Arial"/>
          <w:b/>
          <w:sz w:val="24"/>
        </w:rPr>
        <w:t>If y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034E4" w:rsidRPr="00A2242D" w14:paraId="59376C6B" w14:textId="77777777" w:rsidTr="00AA1872">
        <w:tc>
          <w:tcPr>
            <w:tcW w:w="9242" w:type="dxa"/>
            <w:shd w:val="clear" w:color="auto" w:fill="1F497D" w:themeFill="text2"/>
            <w:vAlign w:val="center"/>
          </w:tcPr>
          <w:p w14:paraId="69360A56" w14:textId="57EB1F66" w:rsidR="003034E4" w:rsidRPr="00733E6E" w:rsidRDefault="00740D09" w:rsidP="00413195">
            <w:pPr>
              <w:rPr>
                <w:rFonts w:ascii="Arial" w:hAnsi="Arial" w:cs="Arial"/>
                <w:color w:val="FFFFFF" w:themeColor="background1"/>
              </w:rPr>
            </w:pPr>
            <w:proofErr w:type="gramStart"/>
            <w:r>
              <w:rPr>
                <w:rFonts w:ascii="Arial" w:hAnsi="Arial" w:cs="Arial"/>
                <w:color w:val="FFFFFF" w:themeColor="background1"/>
              </w:rPr>
              <w:t>4.b</w:t>
            </w:r>
            <w:proofErr w:type="gramEnd"/>
            <w:r w:rsidR="00733E6E">
              <w:rPr>
                <w:rFonts w:ascii="Arial" w:hAnsi="Arial" w:cs="Arial"/>
                <w:color w:val="FFFFFF" w:themeColor="background1"/>
              </w:rPr>
              <w:t xml:space="preserve">. </w:t>
            </w:r>
            <w:r w:rsidR="00AA1872" w:rsidRPr="00733E6E">
              <w:rPr>
                <w:rFonts w:ascii="Arial" w:hAnsi="Arial" w:cs="Arial"/>
                <w:color w:val="FFFFFF" w:themeColor="background1"/>
              </w:rPr>
              <w:t xml:space="preserve">Which </w:t>
            </w:r>
            <w:r w:rsidR="009879D0">
              <w:rPr>
                <w:rFonts w:ascii="Arial" w:hAnsi="Arial" w:cs="Arial"/>
                <w:color w:val="FFFFFF" w:themeColor="background1"/>
              </w:rPr>
              <w:t xml:space="preserve">sustainable ways of working </w:t>
            </w:r>
            <w:r w:rsidR="00AA1872" w:rsidRPr="00733E6E">
              <w:rPr>
                <w:rFonts w:ascii="Arial" w:hAnsi="Arial" w:cs="Arial"/>
                <w:color w:val="FFFFFF" w:themeColor="background1"/>
              </w:rPr>
              <w:t>could you utilise more frequently?</w:t>
            </w:r>
            <w:r w:rsidR="00BA6498" w:rsidRPr="00186107">
              <w:rPr>
                <w:rFonts w:ascii="Arial" w:hAnsi="Arial" w:cs="Arial"/>
                <w:color w:val="FFFF00"/>
              </w:rPr>
              <w:t xml:space="preserve"> </w:t>
            </w:r>
            <w:r w:rsidR="00BA6498" w:rsidRPr="00C77A56">
              <w:rPr>
                <w:rFonts w:ascii="Arial" w:hAnsi="Arial" w:cs="Arial"/>
                <w:color w:val="FFFFFF" w:themeColor="background1"/>
              </w:rPr>
              <w:t xml:space="preserve">Car share initiatives, </w:t>
            </w:r>
            <w:r w:rsidR="00413195">
              <w:rPr>
                <w:rFonts w:ascii="Arial" w:hAnsi="Arial" w:cs="Arial"/>
                <w:color w:val="FFFFFF" w:themeColor="background1"/>
              </w:rPr>
              <w:t>r</w:t>
            </w:r>
            <w:r w:rsidR="00413195" w:rsidRPr="00C77A56">
              <w:rPr>
                <w:rFonts w:ascii="Arial" w:hAnsi="Arial" w:cs="Arial"/>
                <w:color w:val="FFFFFF" w:themeColor="background1"/>
              </w:rPr>
              <w:t xml:space="preserve">ide </w:t>
            </w:r>
            <w:r w:rsidR="00BA6498" w:rsidRPr="00C77A56">
              <w:rPr>
                <w:rFonts w:ascii="Arial" w:hAnsi="Arial" w:cs="Arial"/>
                <w:color w:val="FFFFFF" w:themeColor="background1"/>
              </w:rPr>
              <w:t xml:space="preserve">to work schemes, </w:t>
            </w:r>
            <w:r w:rsidR="00413195">
              <w:rPr>
                <w:rFonts w:ascii="Arial" w:hAnsi="Arial" w:cs="Arial"/>
                <w:color w:val="FFFFFF" w:themeColor="background1"/>
              </w:rPr>
              <w:t>p</w:t>
            </w:r>
            <w:r w:rsidR="00413195" w:rsidRPr="00C77A56">
              <w:rPr>
                <w:rFonts w:ascii="Arial" w:hAnsi="Arial" w:cs="Arial"/>
                <w:color w:val="FFFFFF" w:themeColor="background1"/>
              </w:rPr>
              <w:t xml:space="preserve">ublic </w:t>
            </w:r>
            <w:r w:rsidR="00413195">
              <w:rPr>
                <w:rFonts w:ascii="Arial" w:hAnsi="Arial" w:cs="Arial"/>
                <w:color w:val="FFFFFF" w:themeColor="background1"/>
              </w:rPr>
              <w:t>t</w:t>
            </w:r>
            <w:r w:rsidR="00413195" w:rsidRPr="00C77A56">
              <w:rPr>
                <w:rFonts w:ascii="Arial" w:hAnsi="Arial" w:cs="Arial"/>
                <w:color w:val="FFFFFF" w:themeColor="background1"/>
              </w:rPr>
              <w:t>ransport</w:t>
            </w:r>
            <w:r w:rsidR="00BA6498" w:rsidRPr="00C77A56">
              <w:rPr>
                <w:rFonts w:ascii="Arial" w:hAnsi="Arial" w:cs="Arial"/>
                <w:color w:val="FFFFFF" w:themeColor="background1"/>
              </w:rPr>
              <w:t xml:space="preserve">, </w:t>
            </w:r>
            <w:r w:rsidR="00413195">
              <w:rPr>
                <w:rFonts w:ascii="Arial" w:hAnsi="Arial" w:cs="Arial"/>
                <w:color w:val="FFFFFF" w:themeColor="background1"/>
              </w:rPr>
              <w:t>v</w:t>
            </w:r>
            <w:r w:rsidR="00413195" w:rsidRPr="00C77A56">
              <w:rPr>
                <w:rFonts w:ascii="Arial" w:hAnsi="Arial" w:cs="Arial"/>
                <w:color w:val="FFFFFF" w:themeColor="background1"/>
              </w:rPr>
              <w:t xml:space="preserve">ideo </w:t>
            </w:r>
            <w:r w:rsidR="00BA6498" w:rsidRPr="00C77A56">
              <w:rPr>
                <w:rFonts w:ascii="Arial" w:hAnsi="Arial" w:cs="Arial"/>
                <w:color w:val="FFFFFF" w:themeColor="background1"/>
              </w:rPr>
              <w:t>conferencing, other energy saving schemes, e.g. solar panels, wind turbines</w:t>
            </w:r>
          </w:p>
        </w:tc>
      </w:tr>
      <w:tr w:rsidR="003034E4" w:rsidRPr="00A2242D" w14:paraId="052C5F74" w14:textId="77777777" w:rsidTr="0029317F">
        <w:tc>
          <w:tcPr>
            <w:tcW w:w="9242" w:type="dxa"/>
            <w:shd w:val="clear" w:color="auto" w:fill="auto"/>
          </w:tcPr>
          <w:p w14:paraId="3E472348" w14:textId="77777777" w:rsidR="003034E4" w:rsidRDefault="003034E4" w:rsidP="003034E4">
            <w:pPr>
              <w:rPr>
                <w:rFonts w:ascii="Arial" w:hAnsi="Arial" w:cs="Arial"/>
              </w:rPr>
            </w:pPr>
          </w:p>
          <w:p w14:paraId="4A2155E6" w14:textId="77777777" w:rsidR="00AA1872" w:rsidRDefault="00AA1872" w:rsidP="003034E4">
            <w:pPr>
              <w:rPr>
                <w:rFonts w:ascii="Arial" w:hAnsi="Arial" w:cs="Arial"/>
              </w:rPr>
            </w:pPr>
          </w:p>
          <w:p w14:paraId="7BE94319" w14:textId="77777777" w:rsidR="00AA1872" w:rsidRDefault="00AA1872" w:rsidP="003034E4">
            <w:pPr>
              <w:rPr>
                <w:rFonts w:ascii="Arial" w:hAnsi="Arial" w:cs="Arial"/>
              </w:rPr>
            </w:pPr>
          </w:p>
          <w:p w14:paraId="3EC02186" w14:textId="77777777" w:rsidR="00AA1872" w:rsidRDefault="00AA1872" w:rsidP="003034E4">
            <w:pPr>
              <w:rPr>
                <w:rFonts w:ascii="Arial" w:hAnsi="Arial" w:cs="Arial"/>
              </w:rPr>
            </w:pPr>
          </w:p>
          <w:p w14:paraId="6BD2ECDD" w14:textId="77777777" w:rsidR="00AA1872" w:rsidRDefault="00AA1872" w:rsidP="003034E4">
            <w:pPr>
              <w:rPr>
                <w:rFonts w:ascii="Arial" w:hAnsi="Arial" w:cs="Arial"/>
              </w:rPr>
            </w:pPr>
          </w:p>
          <w:p w14:paraId="15D5DCAA" w14:textId="77777777" w:rsidR="00AA1872" w:rsidRDefault="00AA1872" w:rsidP="003034E4">
            <w:pPr>
              <w:rPr>
                <w:rFonts w:ascii="Arial" w:hAnsi="Arial" w:cs="Arial"/>
              </w:rPr>
            </w:pPr>
          </w:p>
          <w:p w14:paraId="487F1B55" w14:textId="77777777" w:rsidR="00752D45" w:rsidRDefault="00752D45" w:rsidP="003034E4">
            <w:pPr>
              <w:rPr>
                <w:rFonts w:ascii="Arial" w:hAnsi="Arial" w:cs="Arial"/>
              </w:rPr>
            </w:pPr>
          </w:p>
          <w:p w14:paraId="4F4860D9" w14:textId="77777777" w:rsidR="00752D45" w:rsidRDefault="00752D45" w:rsidP="003034E4">
            <w:pPr>
              <w:rPr>
                <w:rFonts w:ascii="Arial" w:hAnsi="Arial" w:cs="Arial"/>
              </w:rPr>
            </w:pPr>
          </w:p>
          <w:p w14:paraId="26B83DEC" w14:textId="77777777" w:rsidR="00752D45" w:rsidRPr="00A2242D" w:rsidRDefault="00752D45" w:rsidP="003034E4">
            <w:pPr>
              <w:rPr>
                <w:rFonts w:ascii="Arial" w:hAnsi="Arial" w:cs="Arial"/>
              </w:rPr>
            </w:pPr>
          </w:p>
        </w:tc>
      </w:tr>
    </w:tbl>
    <w:p w14:paraId="4FDA1EE0" w14:textId="208D37A3" w:rsidR="00174B36" w:rsidRDefault="00BA6498" w:rsidP="00AA1872">
      <w:pPr>
        <w:spacing w:after="0"/>
      </w:pPr>
      <w:r>
        <w:tab/>
      </w:r>
      <w:r>
        <w:tab/>
      </w:r>
    </w:p>
    <w:p w14:paraId="4BD28ADB" w14:textId="77777777" w:rsidR="00174B36" w:rsidRDefault="00174B36" w:rsidP="00AA1872">
      <w:pPr>
        <w:spacing w:after="0"/>
      </w:pPr>
    </w:p>
    <w:p w14:paraId="6725D57D" w14:textId="77777777" w:rsidR="00174B36" w:rsidRDefault="00174B36" w:rsidP="00AA1872">
      <w:pPr>
        <w:spacing w:after="0"/>
      </w:pPr>
    </w:p>
    <w:p w14:paraId="317C05C3" w14:textId="77777777" w:rsidR="00174B36" w:rsidRDefault="00174B36" w:rsidP="00AA1872">
      <w:pPr>
        <w:spacing w:after="0"/>
      </w:pPr>
    </w:p>
    <w:p w14:paraId="7DF5CC26" w14:textId="77777777" w:rsidR="00174B36" w:rsidRDefault="00174B36" w:rsidP="00AA18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034E4" w:rsidRPr="00A2242D" w14:paraId="74DDAD2C" w14:textId="77777777" w:rsidTr="00174B36">
        <w:trPr>
          <w:trHeight w:val="250"/>
        </w:trPr>
        <w:tc>
          <w:tcPr>
            <w:tcW w:w="9016" w:type="dxa"/>
            <w:shd w:val="clear" w:color="auto" w:fill="1F497D" w:themeFill="text2"/>
            <w:vAlign w:val="center"/>
          </w:tcPr>
          <w:p w14:paraId="672E436D" w14:textId="72E6FE14" w:rsidR="003034E4" w:rsidRPr="00733E6E" w:rsidRDefault="00740D09" w:rsidP="00733E6E">
            <w:pPr>
              <w:rPr>
                <w:rFonts w:ascii="Arial" w:hAnsi="Arial" w:cs="Arial"/>
                <w:color w:val="FFFFFF" w:themeColor="background1"/>
              </w:rPr>
            </w:pPr>
            <w:proofErr w:type="gramStart"/>
            <w:r>
              <w:rPr>
                <w:rFonts w:ascii="Arial" w:hAnsi="Arial" w:cs="Arial"/>
                <w:color w:val="FFFFFF" w:themeColor="background1"/>
              </w:rPr>
              <w:t>4.c</w:t>
            </w:r>
            <w:proofErr w:type="gramEnd"/>
            <w:r w:rsidR="00733E6E">
              <w:rPr>
                <w:rFonts w:ascii="Arial" w:hAnsi="Arial" w:cs="Arial"/>
                <w:color w:val="FFFFFF" w:themeColor="background1"/>
              </w:rPr>
              <w:t xml:space="preserve">. </w:t>
            </w:r>
            <w:r w:rsidR="003034E4" w:rsidRPr="00733E6E">
              <w:rPr>
                <w:rFonts w:ascii="Arial" w:hAnsi="Arial" w:cs="Arial"/>
                <w:color w:val="FFFFFF" w:themeColor="background1"/>
              </w:rPr>
              <w:t>Describe h</w:t>
            </w:r>
            <w:r w:rsidR="00186AF8" w:rsidRPr="00733E6E">
              <w:rPr>
                <w:rFonts w:ascii="Arial" w:hAnsi="Arial" w:cs="Arial"/>
                <w:color w:val="FFFFFF" w:themeColor="background1"/>
              </w:rPr>
              <w:t>ow</w:t>
            </w:r>
            <w:r w:rsidR="003034E4" w:rsidRPr="00733E6E">
              <w:rPr>
                <w:rFonts w:ascii="Arial" w:hAnsi="Arial" w:cs="Arial"/>
                <w:color w:val="FFFFFF" w:themeColor="background1"/>
              </w:rPr>
              <w:t xml:space="preserve"> you</w:t>
            </w:r>
            <w:r w:rsidR="00186AF8" w:rsidRPr="00733E6E">
              <w:rPr>
                <w:rFonts w:ascii="Arial" w:hAnsi="Arial" w:cs="Arial"/>
                <w:color w:val="FFFFFF" w:themeColor="background1"/>
              </w:rPr>
              <w:t xml:space="preserve"> </w:t>
            </w:r>
            <w:r w:rsidR="001B16FD" w:rsidRPr="00733E6E">
              <w:rPr>
                <w:rFonts w:ascii="Arial" w:hAnsi="Arial" w:cs="Arial"/>
                <w:color w:val="FFFFFF" w:themeColor="background1"/>
              </w:rPr>
              <w:t>could</w:t>
            </w:r>
            <w:r w:rsidR="003034E4" w:rsidRPr="00733E6E">
              <w:rPr>
                <w:rFonts w:ascii="Arial" w:hAnsi="Arial" w:cs="Arial"/>
                <w:color w:val="FFFFFF" w:themeColor="background1"/>
              </w:rPr>
              <w:t xml:space="preserve"> increase </w:t>
            </w:r>
            <w:r w:rsidR="009879D0">
              <w:rPr>
                <w:rFonts w:ascii="Arial" w:hAnsi="Arial" w:cs="Arial"/>
                <w:color w:val="FFFFFF" w:themeColor="background1"/>
              </w:rPr>
              <w:t xml:space="preserve"> more sustainable ways of working </w:t>
            </w:r>
            <w:r w:rsidR="003034E4" w:rsidRPr="00733E6E">
              <w:rPr>
                <w:rFonts w:ascii="Arial" w:hAnsi="Arial" w:cs="Arial"/>
                <w:color w:val="FFFFFF" w:themeColor="background1"/>
              </w:rPr>
              <w:t>?</w:t>
            </w:r>
          </w:p>
        </w:tc>
      </w:tr>
      <w:tr w:rsidR="00174B36" w:rsidRPr="00A2242D" w14:paraId="6A09217F" w14:textId="77777777" w:rsidTr="00174B36">
        <w:trPr>
          <w:trHeight w:val="2861"/>
        </w:trPr>
        <w:tc>
          <w:tcPr>
            <w:tcW w:w="9016" w:type="dxa"/>
            <w:shd w:val="clear" w:color="auto" w:fill="auto"/>
          </w:tcPr>
          <w:p w14:paraId="7749657F" w14:textId="77777777" w:rsidR="00174B36" w:rsidRDefault="00174B36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55C7A45C" w14:textId="77777777" w:rsidR="00174B36" w:rsidRDefault="00174B36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6F93490" w14:textId="77777777" w:rsidR="00174B36" w:rsidRDefault="00174B36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01625BAC" w14:textId="77777777" w:rsidR="00174B36" w:rsidRDefault="00174B36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45B5609C" w14:textId="77777777" w:rsidR="00174B36" w:rsidRPr="00C77A56" w:rsidRDefault="00174B36" w:rsidP="00C77A56">
            <w:pPr>
              <w:rPr>
                <w:rFonts w:ascii="Arial" w:hAnsi="Arial" w:cs="Arial"/>
              </w:rPr>
            </w:pPr>
          </w:p>
          <w:p w14:paraId="5A482393" w14:textId="77777777" w:rsidR="00174B36" w:rsidRDefault="00174B36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1C89B59E" w14:textId="77777777" w:rsidR="00174B36" w:rsidRPr="00104DF6" w:rsidRDefault="00174B36" w:rsidP="00104DF6">
            <w:pPr>
              <w:rPr>
                <w:rFonts w:ascii="Arial" w:hAnsi="Arial" w:cs="Arial"/>
              </w:rPr>
            </w:pPr>
          </w:p>
        </w:tc>
      </w:tr>
    </w:tbl>
    <w:p w14:paraId="65F453F6" w14:textId="77777777" w:rsidR="00AA1872" w:rsidRDefault="00AA1872" w:rsidP="00AA18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034E4" w:rsidRPr="00A2242D" w14:paraId="38F182D9" w14:textId="77777777" w:rsidTr="00AA1872">
        <w:trPr>
          <w:trHeight w:val="313"/>
        </w:trPr>
        <w:tc>
          <w:tcPr>
            <w:tcW w:w="9242" w:type="dxa"/>
            <w:shd w:val="clear" w:color="auto" w:fill="1F497D" w:themeFill="text2"/>
            <w:vAlign w:val="center"/>
          </w:tcPr>
          <w:p w14:paraId="6945E1BA" w14:textId="1349F74E" w:rsidR="003034E4" w:rsidRPr="00733E6E" w:rsidRDefault="00740D09" w:rsidP="00733E6E">
            <w:pPr>
              <w:rPr>
                <w:rFonts w:ascii="Arial" w:hAnsi="Arial" w:cs="Arial"/>
                <w:color w:val="FFFFFF" w:themeColor="background1"/>
              </w:rPr>
            </w:pPr>
            <w:proofErr w:type="gramStart"/>
            <w:r>
              <w:rPr>
                <w:rFonts w:ascii="Arial" w:hAnsi="Arial" w:cs="Arial"/>
                <w:color w:val="FFFFFF" w:themeColor="background1"/>
              </w:rPr>
              <w:t>4.d</w:t>
            </w:r>
            <w:proofErr w:type="gramEnd"/>
            <w:r w:rsidR="00733E6E">
              <w:rPr>
                <w:rFonts w:ascii="Arial" w:hAnsi="Arial" w:cs="Arial"/>
                <w:color w:val="FFFFFF" w:themeColor="background1"/>
              </w:rPr>
              <w:t xml:space="preserve">. </w:t>
            </w:r>
            <w:r w:rsidR="003034E4" w:rsidRPr="00733E6E">
              <w:rPr>
                <w:rFonts w:ascii="Arial" w:hAnsi="Arial" w:cs="Arial"/>
                <w:color w:val="FFFFFF" w:themeColor="background1"/>
              </w:rPr>
              <w:t xml:space="preserve">What </w:t>
            </w:r>
            <w:r w:rsidR="00AA1872" w:rsidRPr="00733E6E">
              <w:rPr>
                <w:rFonts w:ascii="Arial" w:hAnsi="Arial" w:cs="Arial"/>
                <w:color w:val="FFFFFF" w:themeColor="background1"/>
              </w:rPr>
              <w:t xml:space="preserve">would be </w:t>
            </w:r>
            <w:r w:rsidR="003034E4" w:rsidRPr="00733E6E">
              <w:rPr>
                <w:rFonts w:ascii="Arial" w:hAnsi="Arial" w:cs="Arial"/>
                <w:color w:val="FFFFFF" w:themeColor="background1"/>
              </w:rPr>
              <w:t xml:space="preserve">the </w:t>
            </w:r>
            <w:r w:rsidR="00186AF8" w:rsidRPr="00733E6E">
              <w:rPr>
                <w:rFonts w:ascii="Arial" w:hAnsi="Arial" w:cs="Arial"/>
                <w:color w:val="FFFFFF" w:themeColor="background1"/>
              </w:rPr>
              <w:t xml:space="preserve">likely </w:t>
            </w:r>
            <w:r w:rsidR="003034E4" w:rsidRPr="00733E6E">
              <w:rPr>
                <w:rFonts w:ascii="Arial" w:hAnsi="Arial" w:cs="Arial"/>
                <w:color w:val="FFFFFF" w:themeColor="background1"/>
              </w:rPr>
              <w:t>timescales</w:t>
            </w:r>
            <w:r w:rsidR="00186AF8" w:rsidRPr="00733E6E">
              <w:rPr>
                <w:rFonts w:ascii="Arial" w:hAnsi="Arial" w:cs="Arial"/>
                <w:color w:val="FFFFFF" w:themeColor="background1"/>
              </w:rPr>
              <w:t xml:space="preserve"> involved</w:t>
            </w:r>
            <w:r w:rsidR="003034E4" w:rsidRPr="00733E6E">
              <w:rPr>
                <w:rFonts w:ascii="Arial" w:hAnsi="Arial" w:cs="Arial"/>
                <w:color w:val="FFFFFF" w:themeColor="background1"/>
              </w:rPr>
              <w:t>?</w:t>
            </w:r>
          </w:p>
        </w:tc>
      </w:tr>
      <w:tr w:rsidR="00AA1872" w:rsidRPr="00A2242D" w14:paraId="4F8FED8E" w14:textId="77777777" w:rsidTr="00AA1872">
        <w:trPr>
          <w:trHeight w:val="558"/>
        </w:trPr>
        <w:tc>
          <w:tcPr>
            <w:tcW w:w="9242" w:type="dxa"/>
            <w:shd w:val="clear" w:color="auto" w:fill="auto"/>
          </w:tcPr>
          <w:p w14:paraId="2435965A" w14:textId="77777777" w:rsidR="00AA1872" w:rsidRDefault="00AA1872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36D5B42B" w14:textId="77777777" w:rsidR="00AA1872" w:rsidRDefault="00AA1872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3F6D954F" w14:textId="77777777" w:rsidR="00AA1872" w:rsidRDefault="00AA1872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A05E0AC" w14:textId="77777777" w:rsidR="00AA1872" w:rsidRDefault="00AA1872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7E8912AD" w14:textId="77777777" w:rsidR="00AA1872" w:rsidRDefault="00AA1872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B9E8223" w14:textId="77777777" w:rsidR="00AA1872" w:rsidRDefault="00AA1872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3AF36C54" w14:textId="77777777" w:rsidR="00752D45" w:rsidRDefault="00752D45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78FB6D9" w14:textId="77777777" w:rsidR="00752D45" w:rsidRDefault="00752D45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4F665EA0" w14:textId="77777777" w:rsidR="00752D45" w:rsidRDefault="00752D45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548F805" w14:textId="77777777" w:rsidR="00752D45" w:rsidRDefault="00752D45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7B5F8DC3" w14:textId="77777777" w:rsidR="00752D45" w:rsidRDefault="00752D45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1BCE69A7" w14:textId="77777777" w:rsidR="00752D45" w:rsidRDefault="00752D45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58B7F03A" w14:textId="77777777" w:rsidR="00752D45" w:rsidRDefault="00752D45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387C2A1" w14:textId="77777777" w:rsidR="00752D45" w:rsidRDefault="00752D45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A4260FF" w14:textId="77777777" w:rsidR="00752D45" w:rsidRPr="00A2242D" w:rsidRDefault="00752D45" w:rsidP="00AA1872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</w:tbl>
    <w:p w14:paraId="5F992F09" w14:textId="77777777" w:rsidR="00AA1872" w:rsidRDefault="00AA1872" w:rsidP="00AA18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A1872" w:rsidRPr="00A2242D" w14:paraId="43CA0613" w14:textId="77777777" w:rsidTr="00FF266B">
        <w:trPr>
          <w:trHeight w:val="313"/>
        </w:trPr>
        <w:tc>
          <w:tcPr>
            <w:tcW w:w="9242" w:type="dxa"/>
            <w:shd w:val="clear" w:color="auto" w:fill="1F497D" w:themeFill="text2"/>
            <w:vAlign w:val="center"/>
          </w:tcPr>
          <w:p w14:paraId="12AE4CEE" w14:textId="1DB465E1" w:rsidR="00AA1872" w:rsidRPr="00733E6E" w:rsidRDefault="00740D09" w:rsidP="00733E6E">
            <w:pPr>
              <w:rPr>
                <w:rFonts w:ascii="Arial" w:hAnsi="Arial" w:cs="Arial"/>
                <w:color w:val="FFFFFF" w:themeColor="background1"/>
              </w:rPr>
            </w:pPr>
            <w:proofErr w:type="gramStart"/>
            <w:r>
              <w:rPr>
                <w:rFonts w:ascii="Arial" w:hAnsi="Arial" w:cs="Arial"/>
                <w:color w:val="FFFFFF" w:themeColor="background1"/>
              </w:rPr>
              <w:t>4.e</w:t>
            </w:r>
            <w:proofErr w:type="gramEnd"/>
            <w:r w:rsidR="00733E6E">
              <w:rPr>
                <w:rFonts w:ascii="Arial" w:hAnsi="Arial" w:cs="Arial"/>
                <w:color w:val="FFFFFF" w:themeColor="background1"/>
              </w:rPr>
              <w:t xml:space="preserve">. </w:t>
            </w:r>
            <w:r w:rsidR="00CC5251" w:rsidRPr="00733E6E">
              <w:rPr>
                <w:rFonts w:ascii="Arial" w:hAnsi="Arial" w:cs="Arial"/>
                <w:color w:val="FFFFFF" w:themeColor="background1"/>
              </w:rPr>
              <w:t>What</w:t>
            </w:r>
            <w:r w:rsidR="00752D45" w:rsidRPr="00733E6E">
              <w:rPr>
                <w:rFonts w:ascii="Arial" w:hAnsi="Arial" w:cs="Arial"/>
                <w:color w:val="FFFFFF" w:themeColor="background1"/>
              </w:rPr>
              <w:t xml:space="preserve"> </w:t>
            </w:r>
            <w:r w:rsidR="00CC5251" w:rsidRPr="00733E6E">
              <w:rPr>
                <w:rFonts w:ascii="Arial" w:hAnsi="Arial" w:cs="Arial"/>
                <w:color w:val="FFFFFF" w:themeColor="background1"/>
              </w:rPr>
              <w:t>benefits could you gain</w:t>
            </w:r>
            <w:r w:rsidR="00752D45" w:rsidRPr="00733E6E">
              <w:rPr>
                <w:rFonts w:ascii="Arial" w:hAnsi="Arial" w:cs="Arial"/>
                <w:color w:val="FFFFFF" w:themeColor="background1"/>
              </w:rPr>
              <w:t xml:space="preserve"> from </w:t>
            </w:r>
            <w:r w:rsidR="009879D0">
              <w:rPr>
                <w:rFonts w:ascii="Arial" w:hAnsi="Arial" w:cs="Arial"/>
                <w:color w:val="FFFFFF" w:themeColor="background1"/>
              </w:rPr>
              <w:t>more sustainable ways of working</w:t>
            </w:r>
            <w:r w:rsidR="00AA1872" w:rsidRPr="00733E6E">
              <w:rPr>
                <w:rFonts w:ascii="Arial" w:hAnsi="Arial" w:cs="Arial"/>
                <w:color w:val="FFFFFF" w:themeColor="background1"/>
              </w:rPr>
              <w:t xml:space="preserve">? </w:t>
            </w:r>
          </w:p>
        </w:tc>
      </w:tr>
      <w:tr w:rsidR="00AA1872" w:rsidRPr="00A2242D" w14:paraId="2859473E" w14:textId="77777777" w:rsidTr="00FF266B">
        <w:trPr>
          <w:trHeight w:val="1080"/>
        </w:trPr>
        <w:tc>
          <w:tcPr>
            <w:tcW w:w="9242" w:type="dxa"/>
            <w:shd w:val="clear" w:color="auto" w:fill="auto"/>
          </w:tcPr>
          <w:p w14:paraId="3857E8E9" w14:textId="77777777" w:rsidR="00AA1872" w:rsidRDefault="00AA1872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1F8EFC9A" w14:textId="77777777" w:rsidR="00AA1872" w:rsidRDefault="00AA1872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4B7D5E23" w14:textId="77777777" w:rsidR="00AA1872" w:rsidRDefault="00AA1872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391356A" w14:textId="77777777" w:rsidR="00AA1872" w:rsidRDefault="00AA1872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14BAEF0A" w14:textId="77777777" w:rsidR="00AA1872" w:rsidRDefault="00AA1872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27109B4" w14:textId="77777777" w:rsidR="00AA1872" w:rsidRDefault="00AA1872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58E2BA3" w14:textId="77777777" w:rsidR="00752D45" w:rsidRDefault="00752D45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5A2CDF9C" w14:textId="77777777" w:rsidR="00752D45" w:rsidRDefault="00752D45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068B43E2" w14:textId="77777777" w:rsidR="00752D45" w:rsidRDefault="00752D45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7B7F145" w14:textId="77777777" w:rsidR="00752D45" w:rsidRDefault="00752D45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56AFB86F" w14:textId="77777777" w:rsidR="00752D45" w:rsidRDefault="00752D45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E436865" w14:textId="77777777" w:rsidR="00752D45" w:rsidRPr="00104DF6" w:rsidRDefault="00752D45" w:rsidP="00104DF6">
            <w:pPr>
              <w:rPr>
                <w:rFonts w:ascii="Arial" w:hAnsi="Arial" w:cs="Arial"/>
              </w:rPr>
            </w:pPr>
          </w:p>
          <w:p w14:paraId="6B08BE02" w14:textId="77777777" w:rsidR="00752D45" w:rsidRDefault="00752D45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496E5254" w14:textId="77777777" w:rsidR="00752D45" w:rsidRPr="00A2242D" w:rsidRDefault="00752D45" w:rsidP="00FF266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</w:tbl>
    <w:p w14:paraId="59A5C47D" w14:textId="77777777" w:rsidR="00174B36" w:rsidRDefault="00174B36" w:rsidP="00AA1872">
      <w:pPr>
        <w:spacing w:after="0"/>
      </w:pPr>
    </w:p>
    <w:p w14:paraId="476FE4D3" w14:textId="77777777" w:rsidR="00174B36" w:rsidRDefault="00174B36" w:rsidP="00AA1872">
      <w:pPr>
        <w:spacing w:after="0"/>
      </w:pPr>
    </w:p>
    <w:p w14:paraId="2AAA3E55" w14:textId="77777777" w:rsidR="00174B36" w:rsidRDefault="00174B36" w:rsidP="00AA1872">
      <w:pPr>
        <w:spacing w:after="0"/>
      </w:pPr>
    </w:p>
    <w:p w14:paraId="602607E3" w14:textId="77777777" w:rsidR="00174B36" w:rsidRDefault="00174B36" w:rsidP="00AA1872">
      <w:pPr>
        <w:spacing w:after="0"/>
      </w:pPr>
    </w:p>
    <w:p w14:paraId="6C984375" w14:textId="77777777" w:rsidR="00BA6498" w:rsidRDefault="00BA6498" w:rsidP="00AA1872">
      <w:pPr>
        <w:spacing w:after="0"/>
      </w:pPr>
    </w:p>
    <w:p w14:paraId="2860C329" w14:textId="77777777" w:rsidR="00AA1872" w:rsidRPr="00AA1872" w:rsidRDefault="00AA1872" w:rsidP="00AA1872">
      <w:pPr>
        <w:spacing w:after="0"/>
        <w:rPr>
          <w:rFonts w:ascii="Arial" w:hAnsi="Arial" w:cs="Arial"/>
          <w:b/>
          <w:sz w:val="24"/>
        </w:rPr>
      </w:pPr>
      <w:r w:rsidRPr="00AA1872">
        <w:rPr>
          <w:rFonts w:ascii="Arial" w:hAnsi="Arial" w:cs="Arial"/>
          <w:b/>
          <w:sz w:val="24"/>
        </w:rPr>
        <w:t>If no:</w:t>
      </w:r>
      <w:r w:rsidR="005236B0">
        <w:rPr>
          <w:rFonts w:ascii="Arial" w:hAnsi="Arial" w:cs="Arial"/>
          <w:b/>
          <w:sz w:val="24"/>
        </w:rPr>
        <w:t xml:space="preserve"> </w:t>
      </w:r>
    </w:p>
    <w:p w14:paraId="232BC5DA" w14:textId="77777777" w:rsidR="00AA1872" w:rsidRDefault="00AA1872" w:rsidP="00AA18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034E4" w:rsidRPr="00A2242D" w14:paraId="20FF78AA" w14:textId="77777777" w:rsidTr="00AA1872">
        <w:trPr>
          <w:trHeight w:val="317"/>
        </w:trPr>
        <w:tc>
          <w:tcPr>
            <w:tcW w:w="9242" w:type="dxa"/>
            <w:shd w:val="clear" w:color="auto" w:fill="1F497D" w:themeFill="text2"/>
            <w:vAlign w:val="center"/>
          </w:tcPr>
          <w:p w14:paraId="6151FA62" w14:textId="77777777" w:rsidR="003034E4" w:rsidRPr="00733E6E" w:rsidRDefault="00AA1872" w:rsidP="00733E6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FFFFFF" w:themeColor="background1"/>
              </w:rPr>
            </w:pPr>
            <w:r w:rsidRPr="00733E6E">
              <w:rPr>
                <w:rFonts w:ascii="Arial" w:hAnsi="Arial" w:cs="Arial"/>
                <w:color w:val="FFFFFF" w:themeColor="background1"/>
              </w:rPr>
              <w:t>D</w:t>
            </w:r>
            <w:r w:rsidR="003034E4" w:rsidRPr="00733E6E">
              <w:rPr>
                <w:rFonts w:ascii="Arial" w:hAnsi="Arial" w:cs="Arial"/>
                <w:color w:val="FFFFFF" w:themeColor="background1"/>
              </w:rPr>
              <w:t>escribe the barriers to implementation:</w:t>
            </w:r>
          </w:p>
        </w:tc>
      </w:tr>
      <w:tr w:rsidR="00CF7F52" w:rsidRPr="00A2242D" w14:paraId="0063B231" w14:textId="77777777" w:rsidTr="0029317F">
        <w:trPr>
          <w:trHeight w:val="317"/>
        </w:trPr>
        <w:tc>
          <w:tcPr>
            <w:tcW w:w="9242" w:type="dxa"/>
            <w:shd w:val="clear" w:color="auto" w:fill="auto"/>
          </w:tcPr>
          <w:p w14:paraId="03C4DD4A" w14:textId="77777777" w:rsidR="00CF7F52" w:rsidRDefault="00CF7F52" w:rsidP="00CF7F52">
            <w:pPr>
              <w:rPr>
                <w:rFonts w:ascii="Arial" w:hAnsi="Arial" w:cs="Arial"/>
              </w:rPr>
            </w:pPr>
          </w:p>
          <w:p w14:paraId="326A16F5" w14:textId="77777777" w:rsidR="00AA1872" w:rsidRDefault="00AA1872" w:rsidP="00CF7F52">
            <w:pPr>
              <w:rPr>
                <w:rFonts w:ascii="Arial" w:hAnsi="Arial" w:cs="Arial"/>
              </w:rPr>
            </w:pPr>
          </w:p>
          <w:p w14:paraId="2AFF7BE3" w14:textId="77777777" w:rsidR="00AA1872" w:rsidRDefault="00AA1872" w:rsidP="00CF7F52">
            <w:pPr>
              <w:rPr>
                <w:rFonts w:ascii="Arial" w:hAnsi="Arial" w:cs="Arial"/>
              </w:rPr>
            </w:pPr>
          </w:p>
          <w:p w14:paraId="264086DD" w14:textId="77777777" w:rsidR="00AA1872" w:rsidRDefault="00AA1872" w:rsidP="00CF7F52">
            <w:pPr>
              <w:rPr>
                <w:rFonts w:ascii="Arial" w:hAnsi="Arial" w:cs="Arial"/>
              </w:rPr>
            </w:pPr>
          </w:p>
          <w:p w14:paraId="14828622" w14:textId="77777777" w:rsidR="00CF7F52" w:rsidRDefault="00CF7F52" w:rsidP="00CF7F52">
            <w:pPr>
              <w:rPr>
                <w:rFonts w:ascii="Arial" w:hAnsi="Arial" w:cs="Arial"/>
              </w:rPr>
            </w:pPr>
          </w:p>
          <w:p w14:paraId="6E608284" w14:textId="77777777" w:rsidR="00752D45" w:rsidRDefault="00752D45" w:rsidP="00CF7F52">
            <w:pPr>
              <w:rPr>
                <w:rFonts w:ascii="Arial" w:hAnsi="Arial" w:cs="Arial"/>
              </w:rPr>
            </w:pPr>
          </w:p>
          <w:p w14:paraId="077BFCB1" w14:textId="77777777" w:rsidR="00752D45" w:rsidRDefault="00752D45" w:rsidP="00CF7F52">
            <w:pPr>
              <w:rPr>
                <w:rFonts w:ascii="Arial" w:hAnsi="Arial" w:cs="Arial"/>
              </w:rPr>
            </w:pPr>
          </w:p>
          <w:p w14:paraId="3A99B3CB" w14:textId="77777777" w:rsidR="00752D45" w:rsidRDefault="00752D45" w:rsidP="00CF7F52">
            <w:pPr>
              <w:rPr>
                <w:rFonts w:ascii="Arial" w:hAnsi="Arial" w:cs="Arial"/>
              </w:rPr>
            </w:pPr>
          </w:p>
          <w:p w14:paraId="35935401" w14:textId="77777777" w:rsidR="00752D45" w:rsidRDefault="00752D45" w:rsidP="00CF7F52">
            <w:pPr>
              <w:rPr>
                <w:rFonts w:ascii="Arial" w:hAnsi="Arial" w:cs="Arial"/>
              </w:rPr>
            </w:pPr>
          </w:p>
          <w:p w14:paraId="6407EE9A" w14:textId="77777777" w:rsidR="00752D45" w:rsidRDefault="00752D45" w:rsidP="00CF7F52">
            <w:pPr>
              <w:rPr>
                <w:rFonts w:ascii="Arial" w:hAnsi="Arial" w:cs="Arial"/>
              </w:rPr>
            </w:pPr>
          </w:p>
          <w:p w14:paraId="1F5978B1" w14:textId="77777777" w:rsidR="00752D45" w:rsidRDefault="00752D45" w:rsidP="00CF7F52">
            <w:pPr>
              <w:rPr>
                <w:rFonts w:ascii="Arial" w:hAnsi="Arial" w:cs="Arial"/>
              </w:rPr>
            </w:pPr>
          </w:p>
          <w:p w14:paraId="4677E39C" w14:textId="77777777" w:rsidR="00752D45" w:rsidRPr="00A2242D" w:rsidRDefault="00752D45" w:rsidP="00CF7F52">
            <w:pPr>
              <w:rPr>
                <w:rFonts w:ascii="Arial" w:hAnsi="Arial" w:cs="Arial"/>
              </w:rPr>
            </w:pPr>
          </w:p>
        </w:tc>
      </w:tr>
    </w:tbl>
    <w:p w14:paraId="0BB79F1A" w14:textId="77777777" w:rsidR="00A33DFE" w:rsidRDefault="00A33DFE" w:rsidP="0029317F">
      <w:pPr>
        <w:rPr>
          <w:rFonts w:ascii="Arial" w:hAnsi="Arial" w:cs="Arial"/>
          <w:b/>
          <w:sz w:val="32"/>
        </w:rPr>
      </w:pPr>
    </w:p>
    <w:p w14:paraId="0E86BC14" w14:textId="77777777" w:rsidR="00F77113" w:rsidRPr="00A2242D" w:rsidRDefault="00F77113">
      <w:pPr>
        <w:spacing w:after="0"/>
        <w:rPr>
          <w:rFonts w:ascii="Arial" w:hAnsi="Arial" w:cs="Arial"/>
        </w:rPr>
      </w:pPr>
    </w:p>
    <w:sectPr w:rsidR="00F77113" w:rsidRPr="00A2242D" w:rsidSect="00293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815381" w16cid:durableId="1F82A92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A21386" w14:textId="77777777" w:rsidR="00252949" w:rsidRDefault="00252949" w:rsidP="003034E4">
      <w:pPr>
        <w:spacing w:after="0" w:line="240" w:lineRule="auto"/>
      </w:pPr>
      <w:r>
        <w:separator/>
      </w:r>
    </w:p>
  </w:endnote>
  <w:endnote w:type="continuationSeparator" w:id="0">
    <w:p w14:paraId="3A79FA98" w14:textId="77777777" w:rsidR="00252949" w:rsidRDefault="00252949" w:rsidP="003034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D6C11E" w14:textId="5A67AD48" w:rsidR="00104DF6" w:rsidRPr="00104DF6" w:rsidRDefault="00042312" w:rsidP="00104DF6">
    <w:pPr>
      <w:pStyle w:val="Footer"/>
      <w:ind w:left="-709"/>
    </w:pPr>
    <w:r>
      <w:t>FORS Standard version 5</w:t>
    </w:r>
  </w:p>
  <w:p w14:paraId="1CBB8FE4" w14:textId="77777777" w:rsidR="00104DF6" w:rsidRDefault="00104DF6" w:rsidP="00104DF6">
    <w:pPr>
      <w:pStyle w:val="Footer"/>
      <w:ind w:left="-709"/>
    </w:pPr>
    <w:r w:rsidRPr="005059E1">
      <w:rPr>
        <w:b/>
      </w:rPr>
      <w:t>W</w:t>
    </w:r>
    <w:r w:rsidRPr="005059E1">
      <w:rPr>
        <w:sz w:val="24"/>
      </w:rPr>
      <w:t xml:space="preserve">: </w:t>
    </w:r>
    <w:hyperlink r:id="rId1" w:history="1">
      <w:r w:rsidRPr="005059E1">
        <w:rPr>
          <w:rStyle w:val="Hyperlink"/>
        </w:rPr>
        <w:t>www.fors-online.org.uk</w:t>
      </w:r>
    </w:hyperlink>
    <w:r w:rsidRPr="005059E1">
      <w:t xml:space="preserve">         </w:t>
    </w:r>
    <w:r w:rsidRPr="005059E1">
      <w:rPr>
        <w:b/>
      </w:rPr>
      <w:t>T</w:t>
    </w:r>
    <w:r w:rsidRPr="005059E1">
      <w:t xml:space="preserve">: 08448 09 09 44        </w:t>
    </w:r>
    <w:r w:rsidRPr="005059E1">
      <w:rPr>
        <w:b/>
      </w:rPr>
      <w:t xml:space="preserve">  E</w:t>
    </w:r>
    <w:r w:rsidRPr="005059E1">
      <w:t>:</w:t>
    </w:r>
    <w:r>
      <w:t xml:space="preserve"> </w:t>
    </w:r>
    <w:r w:rsidRPr="00104DF6">
      <w:t>enquiries@fors-online.org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1BD9D4" w14:textId="77777777" w:rsidR="00252949" w:rsidRDefault="00252949" w:rsidP="003034E4">
      <w:pPr>
        <w:spacing w:after="0" w:line="240" w:lineRule="auto"/>
      </w:pPr>
      <w:r>
        <w:separator/>
      </w:r>
    </w:p>
  </w:footnote>
  <w:footnote w:type="continuationSeparator" w:id="0">
    <w:p w14:paraId="3068E99A" w14:textId="77777777" w:rsidR="00252949" w:rsidRDefault="00252949" w:rsidP="003034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FFF59D" w14:textId="77777777" w:rsidR="00104DF6" w:rsidRDefault="00104DF6" w:rsidP="00104DF6">
    <w:pPr>
      <w:pStyle w:val="Header"/>
      <w:jc w:val="right"/>
    </w:pPr>
    <w:r>
      <w:rPr>
        <w:noProof/>
        <w:lang w:eastAsia="en-GB"/>
      </w:rPr>
      <w:drawing>
        <wp:inline distT="0" distB="0" distL="0" distR="0" wp14:anchorId="3FA2870F" wp14:editId="592414C7">
          <wp:extent cx="510639" cy="753052"/>
          <wp:effectExtent l="0" t="0" r="381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RS Logo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0785" cy="753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7E5A15" w14:textId="77777777" w:rsidR="00104DF6" w:rsidRPr="00104DF6" w:rsidRDefault="00104DF6" w:rsidP="00104DF6">
    <w:pPr>
      <w:pStyle w:val="Header"/>
      <w:jc w:val="right"/>
      <w:rPr>
        <w:sz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E21A6"/>
    <w:multiLevelType w:val="hybridMultilevel"/>
    <w:tmpl w:val="28AA59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6E6F62"/>
    <w:multiLevelType w:val="hybridMultilevel"/>
    <w:tmpl w:val="47C26B2C"/>
    <w:lvl w:ilvl="0" w:tplc="BFD87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9935BD6"/>
    <w:multiLevelType w:val="hybridMultilevel"/>
    <w:tmpl w:val="C888B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763C99"/>
    <w:multiLevelType w:val="hybridMultilevel"/>
    <w:tmpl w:val="ECB0B3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82F306F"/>
    <w:multiLevelType w:val="hybridMultilevel"/>
    <w:tmpl w:val="7BD285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D9D7740"/>
    <w:multiLevelType w:val="hybridMultilevel"/>
    <w:tmpl w:val="A3C43F1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6450C98"/>
    <w:multiLevelType w:val="hybridMultilevel"/>
    <w:tmpl w:val="42900416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C116118"/>
    <w:multiLevelType w:val="hybridMultilevel"/>
    <w:tmpl w:val="1A9C1948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FBD4D4E"/>
    <w:multiLevelType w:val="hybridMultilevel"/>
    <w:tmpl w:val="C06EE0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6"/>
  </w:num>
  <w:num w:numId="5">
    <w:abstractNumId w:val="8"/>
  </w:num>
  <w:num w:numId="6">
    <w:abstractNumId w:val="7"/>
  </w:num>
  <w:num w:numId="7">
    <w:abstractNumId w:val="5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DExM7SwMDMzMDBU0lEKTi0uzszPAykwqQUArf1FXCwAAAA="/>
  </w:docVars>
  <w:rsids>
    <w:rsidRoot w:val="00E77635"/>
    <w:rsid w:val="00042312"/>
    <w:rsid w:val="000444EA"/>
    <w:rsid w:val="00074F21"/>
    <w:rsid w:val="000C26C2"/>
    <w:rsid w:val="000D3308"/>
    <w:rsid w:val="0010468B"/>
    <w:rsid w:val="00104DF6"/>
    <w:rsid w:val="00132CE2"/>
    <w:rsid w:val="00137C3C"/>
    <w:rsid w:val="0014436F"/>
    <w:rsid w:val="00145CAE"/>
    <w:rsid w:val="00174B36"/>
    <w:rsid w:val="00186AF8"/>
    <w:rsid w:val="001B16FD"/>
    <w:rsid w:val="001C0F84"/>
    <w:rsid w:val="001C41E9"/>
    <w:rsid w:val="001F397D"/>
    <w:rsid w:val="002037C9"/>
    <w:rsid w:val="00210137"/>
    <w:rsid w:val="002210DF"/>
    <w:rsid w:val="0024405B"/>
    <w:rsid w:val="00252949"/>
    <w:rsid w:val="00255FF9"/>
    <w:rsid w:val="0027472E"/>
    <w:rsid w:val="002929EE"/>
    <w:rsid w:val="0029317F"/>
    <w:rsid w:val="002A6133"/>
    <w:rsid w:val="002B1C39"/>
    <w:rsid w:val="002B73C2"/>
    <w:rsid w:val="002D1261"/>
    <w:rsid w:val="002F10F9"/>
    <w:rsid w:val="003034E4"/>
    <w:rsid w:val="00323D97"/>
    <w:rsid w:val="003852D4"/>
    <w:rsid w:val="003E20F7"/>
    <w:rsid w:val="003F34E4"/>
    <w:rsid w:val="00413195"/>
    <w:rsid w:val="00424C7C"/>
    <w:rsid w:val="00436327"/>
    <w:rsid w:val="00441514"/>
    <w:rsid w:val="0047318C"/>
    <w:rsid w:val="004B3771"/>
    <w:rsid w:val="004C1D05"/>
    <w:rsid w:val="004D54BB"/>
    <w:rsid w:val="004F0F1E"/>
    <w:rsid w:val="0052230B"/>
    <w:rsid w:val="005236B0"/>
    <w:rsid w:val="005C4D65"/>
    <w:rsid w:val="005E0547"/>
    <w:rsid w:val="00612E00"/>
    <w:rsid w:val="0067492E"/>
    <w:rsid w:val="006B122E"/>
    <w:rsid w:val="006C090C"/>
    <w:rsid w:val="006E3C7D"/>
    <w:rsid w:val="006E6CFF"/>
    <w:rsid w:val="00733E6E"/>
    <w:rsid w:val="00740D09"/>
    <w:rsid w:val="00752D45"/>
    <w:rsid w:val="007A4CA2"/>
    <w:rsid w:val="007B1A4C"/>
    <w:rsid w:val="007B3545"/>
    <w:rsid w:val="007C3A6D"/>
    <w:rsid w:val="007C5353"/>
    <w:rsid w:val="007F2FDE"/>
    <w:rsid w:val="00807EE1"/>
    <w:rsid w:val="00861938"/>
    <w:rsid w:val="0087240F"/>
    <w:rsid w:val="00872FF0"/>
    <w:rsid w:val="00884AF2"/>
    <w:rsid w:val="008C3C4C"/>
    <w:rsid w:val="008D4FBE"/>
    <w:rsid w:val="008F0299"/>
    <w:rsid w:val="008F2F6B"/>
    <w:rsid w:val="00906347"/>
    <w:rsid w:val="00916A9E"/>
    <w:rsid w:val="00954987"/>
    <w:rsid w:val="009573B6"/>
    <w:rsid w:val="009830B9"/>
    <w:rsid w:val="00986F60"/>
    <w:rsid w:val="009879D0"/>
    <w:rsid w:val="009B79D8"/>
    <w:rsid w:val="009C51F4"/>
    <w:rsid w:val="009F3195"/>
    <w:rsid w:val="00A02CA7"/>
    <w:rsid w:val="00A2242D"/>
    <w:rsid w:val="00A260FA"/>
    <w:rsid w:val="00A33DFE"/>
    <w:rsid w:val="00A7797B"/>
    <w:rsid w:val="00A82EE2"/>
    <w:rsid w:val="00AA1872"/>
    <w:rsid w:val="00AA6271"/>
    <w:rsid w:val="00AA7B09"/>
    <w:rsid w:val="00AB2D2F"/>
    <w:rsid w:val="00AD204B"/>
    <w:rsid w:val="00AE2F93"/>
    <w:rsid w:val="00AE7A92"/>
    <w:rsid w:val="00AF16E5"/>
    <w:rsid w:val="00AF7A5C"/>
    <w:rsid w:val="00B329FC"/>
    <w:rsid w:val="00B57184"/>
    <w:rsid w:val="00BA6498"/>
    <w:rsid w:val="00BC02C5"/>
    <w:rsid w:val="00BE0D8E"/>
    <w:rsid w:val="00C01B88"/>
    <w:rsid w:val="00C11294"/>
    <w:rsid w:val="00C13CE7"/>
    <w:rsid w:val="00C2367F"/>
    <w:rsid w:val="00C52704"/>
    <w:rsid w:val="00C77A56"/>
    <w:rsid w:val="00CB0959"/>
    <w:rsid w:val="00CB45F3"/>
    <w:rsid w:val="00CC5251"/>
    <w:rsid w:val="00CF7F52"/>
    <w:rsid w:val="00D25DE0"/>
    <w:rsid w:val="00D31018"/>
    <w:rsid w:val="00D32002"/>
    <w:rsid w:val="00D40722"/>
    <w:rsid w:val="00D40FEA"/>
    <w:rsid w:val="00D4143B"/>
    <w:rsid w:val="00D6661A"/>
    <w:rsid w:val="00D6711B"/>
    <w:rsid w:val="00D80F2F"/>
    <w:rsid w:val="00D86AE7"/>
    <w:rsid w:val="00D95FF3"/>
    <w:rsid w:val="00D96E61"/>
    <w:rsid w:val="00DD3297"/>
    <w:rsid w:val="00DF132E"/>
    <w:rsid w:val="00DF16F8"/>
    <w:rsid w:val="00E35321"/>
    <w:rsid w:val="00E65D56"/>
    <w:rsid w:val="00E67F39"/>
    <w:rsid w:val="00E77635"/>
    <w:rsid w:val="00EC7A39"/>
    <w:rsid w:val="00ED2208"/>
    <w:rsid w:val="00F60D05"/>
    <w:rsid w:val="00F77113"/>
    <w:rsid w:val="00F90D98"/>
    <w:rsid w:val="00FA22E7"/>
    <w:rsid w:val="00FB24B3"/>
    <w:rsid w:val="00FB5983"/>
    <w:rsid w:val="00FE1915"/>
    <w:rsid w:val="00FE5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60D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367F"/>
    <w:rPr>
      <w:color w:val="0000FF"/>
      <w:u w:val="single"/>
    </w:rPr>
  </w:style>
  <w:style w:type="table" w:styleId="TableGrid">
    <w:name w:val="Table Grid"/>
    <w:basedOn w:val="TableNormal"/>
    <w:uiPriority w:val="59"/>
    <w:rsid w:val="00C236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33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30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B598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B598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34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4E4"/>
  </w:style>
  <w:style w:type="paragraph" w:styleId="Footer">
    <w:name w:val="footer"/>
    <w:basedOn w:val="Normal"/>
    <w:link w:val="FooterChar"/>
    <w:unhideWhenUsed/>
    <w:rsid w:val="003034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034E4"/>
  </w:style>
  <w:style w:type="character" w:styleId="CommentReference">
    <w:name w:val="annotation reference"/>
    <w:basedOn w:val="DefaultParagraphFont"/>
    <w:uiPriority w:val="99"/>
    <w:semiHidden/>
    <w:unhideWhenUsed/>
    <w:rsid w:val="006749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9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9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9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92E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A33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367F"/>
    <w:rPr>
      <w:color w:val="0000FF"/>
      <w:u w:val="single"/>
    </w:rPr>
  </w:style>
  <w:style w:type="table" w:styleId="TableGrid">
    <w:name w:val="Table Grid"/>
    <w:basedOn w:val="TableNormal"/>
    <w:uiPriority w:val="59"/>
    <w:rsid w:val="00C236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33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30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B598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B598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34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4E4"/>
  </w:style>
  <w:style w:type="paragraph" w:styleId="Footer">
    <w:name w:val="footer"/>
    <w:basedOn w:val="Normal"/>
    <w:link w:val="FooterChar"/>
    <w:unhideWhenUsed/>
    <w:rsid w:val="003034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034E4"/>
  </w:style>
  <w:style w:type="character" w:styleId="CommentReference">
    <w:name w:val="annotation reference"/>
    <w:basedOn w:val="DefaultParagraphFont"/>
    <w:uiPriority w:val="99"/>
    <w:semiHidden/>
    <w:unhideWhenUsed/>
    <w:rsid w:val="006749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9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9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9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92E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A33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71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city.org.uk/locity-commercial-vehicle-finder" TargetMode="External"/><Relationship Id="rId13" Type="http://schemas.openxmlformats.org/officeDocument/2006/relationships/hyperlink" Target="https://www.gov.uk/government/publications/mode-shift-revenue-support-msrs-scheme-2015-to-2020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gov.uk/government/publications/freight-mode-shift-benefit-values-technical-report-an-updat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lowcvp.org.uk/projects/commercial-vehicle-working-group.ht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fors-online.org.uk/cms/elearning-2-2/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www.gov.uk/government/organisations/office-for-low-emission-vehicl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rs-online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89</Words>
  <Characters>4501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COM</Company>
  <LinksUpToDate>false</LinksUpToDate>
  <CharactersWithSpaces>5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dsby, Tom</dc:creator>
  <cp:lastModifiedBy>Hayward, Sonia</cp:lastModifiedBy>
  <cp:revision>2</cp:revision>
  <cp:lastPrinted>2017-05-19T12:42:00Z</cp:lastPrinted>
  <dcterms:created xsi:type="dcterms:W3CDTF">2018-11-29T13:20:00Z</dcterms:created>
  <dcterms:modified xsi:type="dcterms:W3CDTF">2018-11-29T13:20:00Z</dcterms:modified>
</cp:coreProperties>
</file>